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651" w:rsidRPr="002229ED" w:rsidRDefault="00F83651" w:rsidP="00F836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2"/>
        </w:rPr>
      </w:pPr>
      <w:r w:rsidRPr="002229ED">
        <w:rPr>
          <w:rFonts w:ascii="Times New Roman" w:hAnsi="Times New Roman" w:cs="Times New Roman"/>
          <w:b/>
          <w:sz w:val="32"/>
        </w:rPr>
        <w:t>Problem – B (Assembly)</w:t>
      </w:r>
      <w:r>
        <w:rPr>
          <w:rFonts w:ascii="Times New Roman" w:hAnsi="Times New Roman" w:cs="Times New Roman"/>
          <w:b/>
          <w:sz w:val="32"/>
        </w:rPr>
        <w:t xml:space="preserve"> </w:t>
      </w:r>
      <w:r w:rsidRPr="00F83651">
        <w:rPr>
          <w:rFonts w:ascii="Times New Roman" w:hAnsi="Times New Roman" w:cs="Times New Roman"/>
          <w:b/>
          <w:sz w:val="32"/>
        </w:rPr>
        <w:sym w:font="Wingdings" w:char="F0E0"/>
      </w:r>
      <w:r>
        <w:rPr>
          <w:rFonts w:ascii="Times New Roman" w:hAnsi="Times New Roman" w:cs="Times New Roman"/>
          <w:b/>
          <w:sz w:val="32"/>
        </w:rPr>
        <w:t xml:space="preserve"> </w:t>
      </w:r>
      <w:r w:rsidR="006772F9">
        <w:rPr>
          <w:rFonts w:ascii="Times New Roman" w:hAnsi="Times New Roman" w:cs="Times New Roman"/>
          <w:b/>
          <w:sz w:val="32"/>
        </w:rPr>
        <w:t>RESULTS</w:t>
      </w:r>
    </w:p>
    <w:p w:rsidR="00F83651" w:rsidRDefault="00F83651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1C684C" w:rsidRPr="001451B3" w:rsidRDefault="001C684C" w:rsidP="001451B3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t>Test Instance-1:</w:t>
      </w:r>
      <w:r w:rsidRPr="001C684C">
        <w:rPr>
          <w:rFonts w:ascii="Times New Roman" w:hAnsi="Times New Roman" w:cs="Times New Roman"/>
          <w:color w:val="FF0000"/>
        </w:rPr>
        <w:t xml:space="preserve"> TAS1C1D1 (Test Assembly Setup-Profile_1 Capacity-Profile_1 Demand-Series_1)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  <w:r w:rsidRPr="00D948AD">
        <w:rPr>
          <w:rFonts w:ascii="Consolas" w:hAnsi="Consolas" w:cs="Consolas"/>
        </w:rPr>
        <w:t>solution (optimal) with objective 6131.435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314350000e+003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46705e+003 4.01010e+002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93641e-012 3.63798e-012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9.94760e-014 1.42109e-014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01 0 0 100 0 10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01 0 0 0 100 0 0 0 10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01 0 0 0 100 0 10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1 100 0 0 10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00 0 0 1 0 99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7.2221 0 7.2222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0.01 300.01 200 10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01 300.01 200 10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1.01 100.01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0.01 299.01 200 10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86.57 285.57 185.56 92.778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01 300.01 200 100 0]];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1 1 1 1 1 1 1 1 1 1 1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1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1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1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0 0 1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1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1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1 0 1 0 1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1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];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5 0 0 5 0 5 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0 0 10 0 15 0 10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5 0 5 0 5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15 15 0 15 0 15 0]</w:t>
      </w:r>
    </w:p>
    <w:p w:rsidR="00F017D8" w:rsidRDefault="00F017D8" w:rsidP="00F017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74040A" w:rsidRDefault="0074040A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1451B3" w:rsidRPr="001451B3" w:rsidRDefault="001451B3" w:rsidP="001451B3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1D2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1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1558D8" w:rsidRPr="00D948AD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  <w:r w:rsidRPr="00D948AD">
        <w:rPr>
          <w:rFonts w:ascii="Consolas" w:hAnsi="Consolas" w:cs="Consolas"/>
        </w:rPr>
        <w:t>solution (optimal) with objective 6132.959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329590000e+003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61948e+003 4.16162e+002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4.12115e-013 1.13687e-013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56319e-013 2.84217e-014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0 100 0 10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16 0 0 0 100 0 0 0 10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16 0 0 0 100 0 10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16 100 0 0 10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00 0 0 1 0 99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7.2206 0 7.2222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15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5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5.16 300.16 200 10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416.16 300.16 200 10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6.16 100.16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5.16 299.16 200 10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72 285.72 185.56 92.778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6.16 300.16 200 100 0]];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1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1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1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0 0 1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1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1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1 0 1 0 1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1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5 0 0 5 0 5 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0 0 10 0 15 0 10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5 0 5 0 5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15 15 0 15 0 15 0]</w:t>
      </w:r>
    </w:p>
    <w:p w:rsidR="001558D8" w:rsidRDefault="001558D8" w:rsidP="00155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451B3" w:rsidRDefault="001451B3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74040A" w:rsidRDefault="0074040A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74040A" w:rsidRDefault="0074040A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74040A" w:rsidRPr="001451B3" w:rsidRDefault="0074040A" w:rsidP="0074040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1D3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1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  <w:r w:rsidRPr="00D948AD">
        <w:rPr>
          <w:rFonts w:ascii="Consolas" w:hAnsi="Consolas" w:cs="Consolas"/>
        </w:rPr>
        <w:t>solution (optimal) with objective 6136.3118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363118000e+003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95484e+003 4.49495e+002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75167e-012 3.63798e-012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27898e-013 1.42109e-014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49 0 0 100 0 10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49 0 0 0 100 0 0 0 10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49 0 0 0 100 0 10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49 100 0 0 10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00 0 0 1 0 99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7.2173 0 7.2222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48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8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9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9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8.49 300.49 200 10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9.49 300.49 200 10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49.49 100.49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8.49 299.49 200 10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5.06 286.06 185.57 92.778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9.49 300.49 200 100 0]];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1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1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1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0 0 1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1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1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1 0 1 0 1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1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5 0 0 5 0 5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0 0 10 0 15 0 1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5 0 5 0 5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15 15 0 15 0 15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0D0F86" w:rsidRDefault="000D0F86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0D0F86" w:rsidRPr="001451B3" w:rsidRDefault="000D0F86" w:rsidP="000D0F86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1D4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1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  <w:r w:rsidRPr="00D948AD">
        <w:rPr>
          <w:rFonts w:ascii="Consolas" w:hAnsi="Consolas" w:cs="Consolas"/>
        </w:rPr>
        <w:t>solution (optimal) with objective 6131.857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318570000e+003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48022e+003 4.02302e+002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97904e-012 3.63798e-012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98952e-013 2.84217e-014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05 0 0 100 0 10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05 0 0 0 100 0 0 0 10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05 0 0 0 100 0 10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5 100 0 0 10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00 0 0 1 0 99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7.2211 0 7.2222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1.25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.25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25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25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3 300.05 200 10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2.3 300.05 200 10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2.3 100.05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3 299.05 200 10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87.86 285.61 185.56 92.778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2.3 300.05 200 100 0]];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1 1 1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1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1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1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0 0 1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1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1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1 0 1 0 1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1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5 0 0 5 0 5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0 0 10 0 15 0 1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5 0 5 0 5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15 15 0 15 0 15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A32CB" w:rsidRDefault="00CA32CB" w:rsidP="00CD2DC7">
      <w:pPr>
        <w:spacing w:after="0"/>
        <w:rPr>
          <w:rFonts w:ascii="Times New Roman" w:hAnsi="Times New Roman" w:cs="Times New Roman"/>
          <w:b/>
          <w:color w:val="FF0000"/>
        </w:rPr>
      </w:pPr>
    </w:p>
    <w:p w:rsidR="00CD2DC7" w:rsidRPr="001451B3" w:rsidRDefault="00CD2DC7" w:rsidP="00CD2DC7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1D5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1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121F74" w:rsidRPr="00D948AD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D948AD">
        <w:rPr>
          <w:rFonts w:ascii="Consolas" w:hAnsi="Consolas" w:cs="Consolas"/>
        </w:rPr>
        <w:t>// solution (optimal) with objective 6139.7334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397334000e+003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83026e+003 4.36829e+002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92220e-012 3.63798e-012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2.84217e-014 2.84217e-014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81 0 0 100.02 0 10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81 0 0 0 100.02 0 0 0 10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81 0 0 0 100.02 0 10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81 100.02 0 0 10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1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00.02 0 0 1 0 99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7.204 0 7.2218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35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5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6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6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5.83 300.83 200.02 10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6.83 300.83 200.02 10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6.81 100.81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5.83 299.83 200.02 10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22.4 286.4 185.59 92.779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6.83 300.83 200.02 100 0]];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1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1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1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0 0 0 0 0 0 0 0 0 0 0 0]];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0 0 1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1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1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1 0 1 0 1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1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5 0 0 5 0 5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0 0 10 0 15 0 1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5 0 5 0 5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15 15 0 15 0 15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A32CB" w:rsidRDefault="00CA32CB" w:rsidP="00CA32CB">
      <w:pPr>
        <w:spacing w:after="0"/>
        <w:rPr>
          <w:rFonts w:ascii="Times New Roman" w:hAnsi="Times New Roman" w:cs="Times New Roman"/>
          <w:b/>
          <w:color w:val="FF0000"/>
        </w:rPr>
      </w:pPr>
    </w:p>
    <w:p w:rsidR="00CA32CB" w:rsidRPr="001451B3" w:rsidRDefault="00CA32CB" w:rsidP="00CA32CB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1D6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1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121F74" w:rsidRPr="00D948AD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  <w:r w:rsidRPr="00D948AD">
        <w:rPr>
          <w:rFonts w:ascii="Consolas" w:hAnsi="Consolas" w:cs="Consolas"/>
        </w:rPr>
        <w:t>solution (optimal) with objective 6157.0608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570608000e+003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60034e+003 5.12788e+002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99325e-012 3.63798e-012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42109e-013 1.42109e-014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2.48 0 0 100.06 0 10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2.48 0 0 0 100.06 0 0 0 10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2.48 0 0 0 100.06 0 10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2.48 100.06 0 0 10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00.06 0 0 1 0 99.001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7.1664 0 7.2209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209.25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9.25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0.25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0.25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1.79 302.54 200.06 10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2.79 302.54 200.06 10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12.73 102.48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1.79 301.54 200.06 10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98.4 288.15 185.67 92.78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2.79 302.54 200.06 100 0]];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1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1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1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0 0 1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1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1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1 0 1 0 1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1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5 0 0 5 0 5 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0 0 10 0 15 0 10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5 0 5 0 5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15 15 0 15 0 15 0]</w:t>
      </w:r>
    </w:p>
    <w:p w:rsidR="00121F74" w:rsidRDefault="00121F74" w:rsidP="00121F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B00CA" w:rsidRDefault="008B00CA" w:rsidP="008B00C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B00CA" w:rsidRPr="001451B3" w:rsidRDefault="008B00CA" w:rsidP="008B00C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1D7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1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  <w:r w:rsidRPr="00D948AD">
        <w:rPr>
          <w:rFonts w:ascii="Consolas" w:hAnsi="Consolas" w:cs="Consolas"/>
        </w:rPr>
        <w:t>solution (optimal) with objective 6133.042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330424000e+00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49960e+003 4.04167e+00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69482e-013 5.68434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0 100.01 0 10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16 0 0 0 100.01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16 0 0 0 100.01 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16 100.01 0 0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00.01 0 0 1 0 99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7.2158 0 7.2219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3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3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4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4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3.17 300.17 200.01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4.17 300.17 200.01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4.16 100.16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3.17 299.17 200.01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89.73 285.73 185.57 92.778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4.17 300.17 200.01 10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1 0 1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5 0 0 5 0 5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0 0 10 0 15 0 1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5 0 5 0 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15 15 0 15 0 1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57642" w:rsidRDefault="00857642" w:rsidP="00857642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57642" w:rsidRPr="001451B3" w:rsidRDefault="00857642" w:rsidP="0085764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1D8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1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CF706E" w:rsidRPr="00E87915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E87915">
        <w:rPr>
          <w:rFonts w:ascii="Consolas" w:hAnsi="Consolas" w:cs="Consolas"/>
        </w:rPr>
        <w:t>// solution (optimal) with objective 6158.66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// MILP objective                                6.1586620000e+00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14022e+003 4.66666e+00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86535e-012 3.63798e-01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5.68434e-014 1.42109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2.56 0 0 100.1 0 10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2.56 0 0 0 100.1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2.56 0 0 0 100.1 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2.56 100.1 0 0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00.1 0 0 1 0 99.004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7.1198 0 7.218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63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3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4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4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5.67 302.67 200.11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6.67 302.67 200.11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6.56 102.56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5.67 301.67 200.11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52.33 288.33 185.77 92.786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6.67 302.67 200.11 10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1 0 1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5 0 0 5 0 5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0 0 10 0 15 0 1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B_setuptime = [[0 0 0 0 0 0 5 5 0 5 0 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15 15 0 15 0 1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9004B" w:rsidRDefault="0089004B" w:rsidP="00E20F66">
      <w:pPr>
        <w:spacing w:after="0"/>
        <w:rPr>
          <w:rFonts w:ascii="Times New Roman" w:hAnsi="Times New Roman" w:cs="Times New Roman"/>
          <w:b/>
          <w:color w:val="FF0000"/>
        </w:rPr>
      </w:pPr>
    </w:p>
    <w:p w:rsidR="00E20F66" w:rsidRPr="001451B3" w:rsidRDefault="00E20F66" w:rsidP="00E20F66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</w:t>
      </w:r>
      <w:r w:rsidR="00EF6431">
        <w:rPr>
          <w:rFonts w:ascii="Times New Roman" w:hAnsi="Times New Roman" w:cs="Times New Roman"/>
          <w:b/>
          <w:color w:val="FF0000"/>
        </w:rPr>
        <w:t>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EF6431">
        <w:rPr>
          <w:rFonts w:ascii="Times New Roman" w:hAnsi="Times New Roman" w:cs="Times New Roman"/>
          <w:color w:val="FF0000"/>
        </w:rPr>
        <w:t xml:space="preserve"> TAS1C1D9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 w:rsidR="00EF6431">
        <w:rPr>
          <w:rFonts w:ascii="Times New Roman" w:hAnsi="Times New Roman" w:cs="Times New Roman"/>
          <w:color w:val="FF0000"/>
        </w:rPr>
        <w:t>pacity-Profile_1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CF706E" w:rsidRPr="00E87915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E87915">
        <w:rPr>
          <w:rFonts w:ascii="Consolas" w:hAnsi="Consolas" w:cs="Consolas"/>
        </w:rPr>
        <w:t>// solution (optimal) with objective 6215.026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2150260000e+00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9.54958e+003 6.04166e+00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4.54747e-013 7.10543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70530e-013 5.68434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7.84 0 0 0 100.31 0 100.01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7.84 0 0 100.31 0 0 0 100.0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7.84 0 0 100.31 0 0 100.0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7.84 0 0 100.31 0 100.0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106.22 0 0 0 93.104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4.118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29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6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6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3.17 308.17 200.33 100.0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4.17 308.17 200.33 100.0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3.84 107.84 0 6.9086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3.17 307.17 200.33 100.0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90.05 294.05 186.21 85.894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604.17 308.17 200.33 100.01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1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1 1 1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5 0 5 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0 0 5 5 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15 10 15 15 15 10 1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9004B" w:rsidRDefault="0089004B" w:rsidP="00C7682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C76829" w:rsidRPr="001451B3" w:rsidRDefault="00C76829" w:rsidP="00C76829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t>Test Instance-1</w:t>
      </w:r>
      <w:r>
        <w:rPr>
          <w:rFonts w:ascii="Times New Roman" w:hAnsi="Times New Roman" w:cs="Times New Roman"/>
          <w:b/>
          <w:color w:val="FF0000"/>
        </w:rPr>
        <w:t>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2</w:t>
      </w:r>
      <w:r w:rsidRPr="001C684C">
        <w:rPr>
          <w:rFonts w:ascii="Times New Roman" w:hAnsi="Times New Roman" w:cs="Times New Roman"/>
          <w:color w:val="FF0000"/>
        </w:rPr>
        <w:t>D1 (Test Assembly Se</w:t>
      </w:r>
      <w:r>
        <w:rPr>
          <w:rFonts w:ascii="Times New Roman" w:hAnsi="Times New Roman" w:cs="Times New Roman"/>
          <w:color w:val="FF0000"/>
        </w:rPr>
        <w:t>tup-Profile_1 Capacity-Profile_2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CF706E" w:rsidRPr="0089004B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89004B">
        <w:rPr>
          <w:rFonts w:ascii="Consolas" w:hAnsi="Consolas" w:cs="Consolas"/>
        </w:rPr>
        <w:t>// solution (optimal) with objective 6026.6729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0266729000e+00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29845e+003 4.01010e+00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38964e-012 3.63798e-01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8.52651e-014 1.42109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01 0 0 100 0 10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01 0 0 100 0 0 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01 0 0 100 0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1 0 0 10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0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41.143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40.14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10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0.01 300.01 20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01 300.01 20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00.01 199.01 99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59.87 258.87 158.86 58.857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99.01 298.01 198 99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0.87 159.87 59.857 10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10 5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5 5 5 5 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15 10 15 15 15 10 1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76829" w:rsidRDefault="00C76829" w:rsidP="00C76829">
      <w:pPr>
        <w:spacing w:after="0" w:line="240" w:lineRule="auto"/>
        <w:rPr>
          <w:rFonts w:ascii="Consolas" w:hAnsi="Consolas" w:cs="Consolas"/>
          <w:color w:val="000000"/>
        </w:rPr>
      </w:pPr>
    </w:p>
    <w:p w:rsidR="00C76829" w:rsidRPr="001451B3" w:rsidRDefault="00BE71B9" w:rsidP="00C7682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1</w:t>
      </w:r>
      <w:r w:rsidR="00C76829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2</w:t>
      </w:r>
      <w:r w:rsidR="00C76829">
        <w:rPr>
          <w:rFonts w:ascii="Times New Roman" w:hAnsi="Times New Roman" w:cs="Times New Roman"/>
          <w:color w:val="FF0000"/>
        </w:rPr>
        <w:t>D2</w:t>
      </w:r>
      <w:r w:rsidR="00C76829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C76829">
        <w:rPr>
          <w:rFonts w:ascii="Times New Roman" w:hAnsi="Times New Roman" w:cs="Times New Roman"/>
          <w:color w:val="FF0000"/>
        </w:rPr>
        <w:t xml:space="preserve"> Demand-Series_2</w:t>
      </w:r>
      <w:r w:rsidR="00C76829" w:rsidRPr="001C684C">
        <w:rPr>
          <w:rFonts w:ascii="Times New Roman" w:hAnsi="Times New Roman" w:cs="Times New Roman"/>
          <w:color w:val="FF0000"/>
        </w:rPr>
        <w:t>)</w:t>
      </w:r>
    </w:p>
    <w:p w:rsidR="00CF706E" w:rsidRPr="0089004B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89004B">
        <w:rPr>
          <w:rFonts w:ascii="Consolas" w:hAnsi="Consolas" w:cs="Consolas"/>
        </w:rPr>
        <w:t>// solution (optimal) with objective 6028.1969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0281969000e+00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44488e+003 4.16162e+00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2.27374e-013 1.13687e-01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42109e-013 2.84217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0 100 0 10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16 0 0 100 0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16 0 0 0 100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16 0 100 0 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40.14 0 0 41.143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1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5.16 300.16 20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6.16 300.16 20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4.88 118.88 18.716 58.857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4.16 298.16 198 99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15.16 199.16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5.16 299.16 199 10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1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5 0 5 0 0 5 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0 0 0 0 0 5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0 5 5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15 10 15 15 15 10 1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BE71B9" w:rsidRDefault="00BE71B9" w:rsidP="00C7682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C76829" w:rsidRPr="001451B3" w:rsidRDefault="00C76829" w:rsidP="00C7682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</w:t>
      </w:r>
      <w:r w:rsidR="00BE71B9">
        <w:rPr>
          <w:rFonts w:ascii="Times New Roman" w:hAnsi="Times New Roman" w:cs="Times New Roman"/>
          <w:b/>
          <w:color w:val="FF0000"/>
        </w:rPr>
        <w:t>nstance-1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E71B9">
        <w:rPr>
          <w:rFonts w:ascii="Times New Roman" w:hAnsi="Times New Roman" w:cs="Times New Roman"/>
          <w:color w:val="FF0000"/>
        </w:rPr>
        <w:t xml:space="preserve"> TAS1C2</w:t>
      </w:r>
      <w:r>
        <w:rPr>
          <w:rFonts w:ascii="Times New Roman" w:hAnsi="Times New Roman" w:cs="Times New Roman"/>
          <w:color w:val="FF0000"/>
        </w:rPr>
        <w:t>D3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 w:rsidR="00BE71B9">
        <w:rPr>
          <w:rFonts w:ascii="Times New Roman" w:hAnsi="Times New Roman" w:cs="Times New Roman"/>
          <w:color w:val="FF0000"/>
        </w:rPr>
        <w:t>pacity-Profile_2</w:t>
      </w:r>
      <w:r>
        <w:rPr>
          <w:rFonts w:ascii="Times New Roman" w:hAnsi="Times New Roman" w:cs="Times New Roman"/>
          <w:color w:val="FF0000"/>
        </w:rPr>
        <w:t xml:space="preserve">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CF706E" w:rsidRPr="0089004B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89004B">
        <w:rPr>
          <w:rFonts w:ascii="Consolas" w:hAnsi="Consolas" w:cs="Consolas"/>
        </w:rPr>
        <w:t>// solution (optimal) with objective 6031.5497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0315497000e+00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78023e+003 4.49495e+00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38964e-012 3.63798e-01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56319e-013 2.84217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49 0 0 100 0 10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49 0 0 100 0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49 0 0 0 100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49 0 100 0 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140.14 0 0 41.143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48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8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9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9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8.49 300.49 20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9.49 300.49 20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8.21 119.21 18.719 58.857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7.49 298.49 198 99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48.49 199.49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8.49 299.49 199 10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5 0 5 0 0 5 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0 0 0 0 0 5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0 5 5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15 10 15 15 15 10 1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BE71B9" w:rsidRDefault="00BE71B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Pr="001451B3" w:rsidRDefault="00BE71B9" w:rsidP="00C7682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3</w:t>
      </w:r>
      <w:r w:rsidR="00C76829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2</w:t>
      </w:r>
      <w:r w:rsidR="00C76829">
        <w:rPr>
          <w:rFonts w:ascii="Times New Roman" w:hAnsi="Times New Roman" w:cs="Times New Roman"/>
          <w:color w:val="FF0000"/>
        </w:rPr>
        <w:t>D4</w:t>
      </w:r>
      <w:r w:rsidR="00C76829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C76829">
        <w:rPr>
          <w:rFonts w:ascii="Times New Roman" w:hAnsi="Times New Roman" w:cs="Times New Roman"/>
          <w:color w:val="FF0000"/>
        </w:rPr>
        <w:t xml:space="preserve"> Demand-Series_4</w:t>
      </w:r>
      <w:r w:rsidR="00C76829" w:rsidRPr="001C684C">
        <w:rPr>
          <w:rFonts w:ascii="Times New Roman" w:hAnsi="Times New Roman" w:cs="Times New Roman"/>
          <w:color w:val="FF0000"/>
        </w:rPr>
        <w:t>)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027.0949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0270949000e+00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30562e+003 4.02302e+00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44649e-012 3.63798e-01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98952e-013 2.84217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05 0 0 100 0 10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05 0 0 100 0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05 0 0 0 100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5 0 100 0 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40.14 0 0 41.143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1.2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.2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2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2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3 300.05 20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2.3 300.05 20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21.02 118.77 18.715 58.857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0.3 298.05 198 99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01.3 199.05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3 299.05 199 10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5 0 5 0 0 5 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0 0 0 0 0 5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0 5 5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15 10 15 15 15 10 1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76829" w:rsidRDefault="00C76829" w:rsidP="00C7682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C76829" w:rsidRPr="001451B3" w:rsidRDefault="00BE71B9" w:rsidP="00C7682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4</w:t>
      </w:r>
      <w:r w:rsidR="00C76829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2</w:t>
      </w:r>
      <w:r w:rsidR="00C76829">
        <w:rPr>
          <w:rFonts w:ascii="Times New Roman" w:hAnsi="Times New Roman" w:cs="Times New Roman"/>
          <w:color w:val="FF0000"/>
        </w:rPr>
        <w:t>D5</w:t>
      </w:r>
      <w:r w:rsidR="00C76829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C76829">
        <w:rPr>
          <w:rFonts w:ascii="Times New Roman" w:hAnsi="Times New Roman" w:cs="Times New Roman"/>
          <w:color w:val="FF0000"/>
        </w:rPr>
        <w:t xml:space="preserve"> Demand-Series_5</w:t>
      </w:r>
      <w:r w:rsidR="00C76829" w:rsidRPr="001C684C">
        <w:rPr>
          <w:rFonts w:ascii="Times New Roman" w:hAnsi="Times New Roman" w:cs="Times New Roman"/>
          <w:color w:val="FF0000"/>
        </w:rPr>
        <w:t>)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034.971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0349713000e+00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65566e+003 4.36829e+00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11982e-011 3.63798e-01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2.84217e-014 1.42109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81 0 0 100.02 0 10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1 0 0 100.81 0 0 100.02 0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81 0 0 0 100.02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81 0 100.02 0 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40.14 0 0 41.142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3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6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6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5.83 300.83 200.02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6.83 300.83 200.02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55.54 119.54 18.733 58.858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4.83 298.83 198.02 99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35.83 199.83 100.02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5.83 299.83 199.02 10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5 0 5 0 0 5 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0 0 0 0 0 5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0 5 5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15 10 15 15 15 10 1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76829" w:rsidRDefault="00C76829" w:rsidP="00C7682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C76829" w:rsidRPr="001451B3" w:rsidRDefault="00BE71B9" w:rsidP="00C7682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5</w:t>
      </w:r>
      <w:r w:rsidR="00C76829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2</w:t>
      </w:r>
      <w:r w:rsidR="00C76829">
        <w:rPr>
          <w:rFonts w:ascii="Times New Roman" w:hAnsi="Times New Roman" w:cs="Times New Roman"/>
          <w:color w:val="FF0000"/>
        </w:rPr>
        <w:t>D6</w:t>
      </w:r>
      <w:r w:rsidR="00C76829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C76829">
        <w:rPr>
          <w:rFonts w:ascii="Times New Roman" w:hAnsi="Times New Roman" w:cs="Times New Roman"/>
          <w:color w:val="FF0000"/>
        </w:rPr>
        <w:t xml:space="preserve"> Demand-Series_6</w:t>
      </w:r>
      <w:r w:rsidR="00C76829" w:rsidRPr="001C684C">
        <w:rPr>
          <w:rFonts w:ascii="Times New Roman" w:hAnsi="Times New Roman" w:cs="Times New Roman"/>
          <w:color w:val="FF0000"/>
        </w:rPr>
        <w:t>)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052.2987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0522987000e+00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42574e+003 5.12788e+00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10845e-011 3.63798e-01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27898e-013 1.42109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// 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2.48 0 0 100.06 0 10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2.48 0 0 100.06 0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2.48 0 0 0 100.06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2.48 0 100.06 0 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40.14 0 0 41.142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1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209.2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9.2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0.2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0.2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1.79 302.54 200.06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2.79 302.54 200.06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31.5 121.25 18.773 58.86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1.79 301.54 199.06 99.00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0.79 200.54 99.056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1.79 301.54 199.06 10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1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5 0 5 0 0 0 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0 5 5 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15 10 15 15 15 15 1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76829" w:rsidRDefault="00C76829" w:rsidP="00C7682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C76829" w:rsidRPr="001451B3" w:rsidRDefault="00D70418" w:rsidP="00C7682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6</w:t>
      </w:r>
      <w:r w:rsidR="00C76829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2</w:t>
      </w:r>
      <w:r w:rsidR="00C76829">
        <w:rPr>
          <w:rFonts w:ascii="Times New Roman" w:hAnsi="Times New Roman" w:cs="Times New Roman"/>
          <w:color w:val="FF0000"/>
        </w:rPr>
        <w:t>D7</w:t>
      </w:r>
      <w:r w:rsidR="00C76829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 w:rsidR="00C76829">
        <w:rPr>
          <w:rFonts w:ascii="Times New Roman" w:hAnsi="Times New Roman" w:cs="Times New Roman"/>
          <w:color w:val="FF0000"/>
        </w:rPr>
        <w:t>pacity-</w:t>
      </w:r>
      <w:r>
        <w:rPr>
          <w:rFonts w:ascii="Times New Roman" w:hAnsi="Times New Roman" w:cs="Times New Roman"/>
          <w:color w:val="FF0000"/>
        </w:rPr>
        <w:t>Profile_2</w:t>
      </w:r>
      <w:r w:rsidR="00C76829">
        <w:rPr>
          <w:rFonts w:ascii="Times New Roman" w:hAnsi="Times New Roman" w:cs="Times New Roman"/>
          <w:color w:val="FF0000"/>
        </w:rPr>
        <w:t xml:space="preserve"> Demand-Series_7</w:t>
      </w:r>
      <w:r w:rsidR="00C76829" w:rsidRPr="001C684C">
        <w:rPr>
          <w:rFonts w:ascii="Times New Roman" w:hAnsi="Times New Roman" w:cs="Times New Roman"/>
          <w:color w:val="FF0000"/>
        </w:rPr>
        <w:t>)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028.280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// Quality Incumbent solution: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0282803000e+00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32499e+003 4.04167e+00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98952e-013 4.26326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2.84217e-014 1.42109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0 100.01 0 10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16 0 0 100.01 0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16 0 0 0 100.01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16 0 100.01 0 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40.14 0 0 41.143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3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3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4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4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3.17 300.17 200.01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4.17 300.17 200.01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22.88 118.88 18.721 58.858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2.17 298.17 198.01 99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03.17 199.17 100.0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3.17 299.17 199.01 10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5 0 5 0 0 5 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0 0 0 0 0 5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10 10 10 10 10 10 10 10 10 10 1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0 5 5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15 10 15 15 15 10 1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76829" w:rsidRDefault="00C76829" w:rsidP="00C7682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C76829" w:rsidRPr="001451B3" w:rsidRDefault="00D70418" w:rsidP="00C7682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7</w:t>
      </w:r>
      <w:r w:rsidR="00C76829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2</w:t>
      </w:r>
      <w:r w:rsidR="00C76829">
        <w:rPr>
          <w:rFonts w:ascii="Times New Roman" w:hAnsi="Times New Roman" w:cs="Times New Roman"/>
          <w:color w:val="FF0000"/>
        </w:rPr>
        <w:t>D8</w:t>
      </w:r>
      <w:r w:rsidR="00C76829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C76829">
        <w:rPr>
          <w:rFonts w:ascii="Times New Roman" w:hAnsi="Times New Roman" w:cs="Times New Roman"/>
          <w:color w:val="FF0000"/>
        </w:rPr>
        <w:t xml:space="preserve"> Demand-Series_8</w:t>
      </w:r>
      <w:r w:rsidR="00C76829" w:rsidRPr="001C684C">
        <w:rPr>
          <w:rFonts w:ascii="Times New Roman" w:hAnsi="Times New Roman" w:cs="Times New Roman"/>
          <w:color w:val="FF0000"/>
        </w:rPr>
        <w:t>)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053.8999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0538999000e+00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96561e+003 4.66666e+00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54596e-012 3.63798e-01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8.52651e-014 1.42109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2.56 0 0 100.1 0 10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2.56 0 0 100.1 0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2.56 0 0 0 100.1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2.56 0 100.1 0 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26.04 0 0 41.139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15.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63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3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4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4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5.67 302.67 200.11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6.67 302.67 200.11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99.49 235.49 132.93 58.86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4.67 300.67 198.11 99.004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365.66 201.66 100.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51.56 187.56 85.004 10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5 0 5 0 0 0 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0 5 5 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15 10 15 15 15 15 1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76829" w:rsidRDefault="00C76829" w:rsidP="00C7682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C76829" w:rsidRPr="001451B3" w:rsidRDefault="00D70418" w:rsidP="00C7682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8</w:t>
      </w:r>
      <w:r w:rsidR="00C76829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2</w:t>
      </w:r>
      <w:r w:rsidR="00C76829">
        <w:rPr>
          <w:rFonts w:ascii="Times New Roman" w:hAnsi="Times New Roman" w:cs="Times New Roman"/>
          <w:color w:val="FF0000"/>
        </w:rPr>
        <w:t>D9</w:t>
      </w:r>
      <w:r w:rsidR="00C76829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C76829">
        <w:rPr>
          <w:rFonts w:ascii="Times New Roman" w:hAnsi="Times New Roman" w:cs="Times New Roman"/>
          <w:color w:val="FF0000"/>
        </w:rPr>
        <w:t xml:space="preserve"> Demand-Series_9</w:t>
      </w:r>
      <w:r w:rsidR="00C76829" w:rsidRPr="001C684C">
        <w:rPr>
          <w:rFonts w:ascii="Times New Roman" w:hAnsi="Times New Roman" w:cs="Times New Roman"/>
          <w:color w:val="FF0000"/>
        </w:rPr>
        <w:t>)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110.2639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102639000e+00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9.37497e+003 6.04166e+00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2.84217e-013 7.10543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42109e-013 2.84217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7.84 0 0 100.31 0 100.01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7.84 0 0 100.31 0 0 0 0 100.0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7.84 0 0 0 100.31 100.0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7.84 0 100.31 0 0 100.0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40.14 0 0 41.13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100.0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29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29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6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6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3.17 308.17 200.33 100.0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4.17 308.17 200.33 100.0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22.89 126.89 19.053 58.882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2.17 306.17 198.33 99.013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03.15 207.15 100.3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3.17 307.17 199.33 100.01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1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5 0 5 0 0 0 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0 5 5 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15 10 15 15 15 15 1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670D41" w:rsidRDefault="00670D41" w:rsidP="00670D4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70D41" w:rsidRPr="001451B3" w:rsidRDefault="00670D41" w:rsidP="00670D41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t>Test Instance-1</w:t>
      </w:r>
      <w:r w:rsidR="003736F7">
        <w:rPr>
          <w:rFonts w:ascii="Times New Roman" w:hAnsi="Times New Roman" w:cs="Times New Roman"/>
          <w:b/>
          <w:color w:val="FF0000"/>
        </w:rPr>
        <w:t>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217674">
        <w:rPr>
          <w:rFonts w:ascii="Times New Roman" w:hAnsi="Times New Roman" w:cs="Times New Roman"/>
          <w:color w:val="FF0000"/>
        </w:rPr>
        <w:t xml:space="preserve"> TAS1C3</w:t>
      </w:r>
      <w:r w:rsidRPr="001C684C">
        <w:rPr>
          <w:rFonts w:ascii="Times New Roman" w:hAnsi="Times New Roman" w:cs="Times New Roman"/>
          <w:color w:val="FF0000"/>
        </w:rPr>
        <w:t>D1 (Test Assembly Setup-Profile_1 Capacity-Profile_</w:t>
      </w:r>
      <w:r w:rsidR="00217674">
        <w:rPr>
          <w:rFonts w:ascii="Times New Roman" w:hAnsi="Times New Roman" w:cs="Times New Roman"/>
          <w:color w:val="FF0000"/>
        </w:rPr>
        <w:t>3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838.1016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8381016000e+00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6.98416e+003 4.01010e+00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75167e-012 3.63798e-01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8.52651e-014 1.42109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01 0 0 100 0 10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01 0 0 100 0 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01 0 0 0 0 100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1 100 0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94 0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110 0 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0.01 300.01 20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01 300.01 20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7.01 106.01 6.0002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85.01 184.01 84 9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01 300.01 20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01.01 200.01 10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1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1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10 0 0 0 0 0 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0 1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5 5 5 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5 10 5 15 10 15 15 10 1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670D41" w:rsidRDefault="00670D41" w:rsidP="00670D41">
      <w:pPr>
        <w:spacing w:after="0" w:line="240" w:lineRule="auto"/>
        <w:rPr>
          <w:rFonts w:ascii="Consolas" w:hAnsi="Consolas" w:cs="Consolas"/>
          <w:color w:val="000000"/>
        </w:rPr>
      </w:pPr>
    </w:p>
    <w:p w:rsidR="00670D41" w:rsidRPr="001451B3" w:rsidRDefault="00670D41" w:rsidP="00670D4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</w:t>
      </w:r>
      <w:r w:rsidR="00536E5F">
        <w:rPr>
          <w:rFonts w:ascii="Times New Roman" w:hAnsi="Times New Roman" w:cs="Times New Roman"/>
          <w:b/>
          <w:color w:val="FF0000"/>
        </w:rPr>
        <w:t>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536E5F">
        <w:rPr>
          <w:rFonts w:ascii="Times New Roman" w:hAnsi="Times New Roman" w:cs="Times New Roman"/>
          <w:color w:val="FF0000"/>
        </w:rPr>
        <w:t xml:space="preserve"> TAS1C3</w:t>
      </w:r>
      <w:r>
        <w:rPr>
          <w:rFonts w:ascii="Times New Roman" w:hAnsi="Times New Roman" w:cs="Times New Roman"/>
          <w:color w:val="FF0000"/>
        </w:rPr>
        <w:t>D2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</w:t>
      </w:r>
      <w:r w:rsidR="00536E5F">
        <w:rPr>
          <w:rFonts w:ascii="Times New Roman" w:hAnsi="Times New Roman" w:cs="Times New Roman"/>
          <w:color w:val="FF0000"/>
        </w:rPr>
        <w:t>3</w:t>
      </w:r>
      <w:r>
        <w:rPr>
          <w:rFonts w:ascii="Times New Roman" w:hAnsi="Times New Roman" w:cs="Times New Roman"/>
          <w:color w:val="FF0000"/>
        </w:rPr>
        <w:t xml:space="preserve">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839.6256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8396256000e+00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13660e+003 4.16162e+00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4.97380e-013 8.52651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2.84217e-013 1.59872e-01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0 100 0 10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0 100 0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16 0 0 10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16 0 0 100 0 0 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4.9968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00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00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1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5.16 300.16 20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6.16 300.16 20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1.16 295.16 195 9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1.16 295.16 195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6.16 100.16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6.16 100.16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1 1 1 0 1 0 0 1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0 0 10 0 0 5 0 5 5 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0 0 0 0 0 0 1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10 10 0 10 5 0 5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15 10 15 15 10 0 10 15 1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670D41" w:rsidRDefault="00670D41" w:rsidP="00670D4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70D41" w:rsidRPr="001451B3" w:rsidRDefault="00536E5F" w:rsidP="00670D4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1</w:t>
      </w:r>
      <w:r w:rsidR="00670D4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3</w:t>
      </w:r>
      <w:r w:rsidR="00670D41">
        <w:rPr>
          <w:rFonts w:ascii="Times New Roman" w:hAnsi="Times New Roman" w:cs="Times New Roman"/>
          <w:color w:val="FF0000"/>
        </w:rPr>
        <w:t>D3</w:t>
      </w:r>
      <w:r w:rsidR="00670D41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3</w:t>
      </w:r>
      <w:r w:rsidR="00670D41">
        <w:rPr>
          <w:rFonts w:ascii="Times New Roman" w:hAnsi="Times New Roman" w:cs="Times New Roman"/>
          <w:color w:val="FF0000"/>
        </w:rPr>
        <w:t xml:space="preserve"> Demand-Series_3</w:t>
      </w:r>
      <w:r w:rsidR="00670D41" w:rsidRPr="001C684C">
        <w:rPr>
          <w:rFonts w:ascii="Times New Roman" w:hAnsi="Times New Roman" w:cs="Times New Roman"/>
          <w:color w:val="FF0000"/>
        </w:rPr>
        <w:t>)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842.978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8429784000e+00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47195e+003 4.49495e+00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85114e-012 3.63798e-01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42109e-013 2.84217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49 0 0 100 0 10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100.49 0 0 100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49 0 0 100 0 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100.49 0 0 100 0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93.995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1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48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8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9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9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8.49 300.49 20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9.49 300.49 20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54.5 105.5 5.0098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4.49 295.49 195 9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39.49 190.49 9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49.49 200.49 10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sb =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1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1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10 5 0 0 5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0 0 5 0 1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5 5 0 5 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5 15 10 10 15 0 10 15 1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Pr="001451B3" w:rsidRDefault="00536E5F" w:rsidP="00670D4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2</w:t>
      </w:r>
      <w:r w:rsidR="00670D4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3</w:t>
      </w:r>
      <w:r w:rsidR="00670D41">
        <w:rPr>
          <w:rFonts w:ascii="Times New Roman" w:hAnsi="Times New Roman" w:cs="Times New Roman"/>
          <w:color w:val="FF0000"/>
        </w:rPr>
        <w:t>D4</w:t>
      </w:r>
      <w:r w:rsidR="00670D41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3</w:t>
      </w:r>
      <w:r w:rsidR="00670D41">
        <w:rPr>
          <w:rFonts w:ascii="Times New Roman" w:hAnsi="Times New Roman" w:cs="Times New Roman"/>
          <w:color w:val="FF0000"/>
        </w:rPr>
        <w:t xml:space="preserve"> Demand-Series_4</w:t>
      </w:r>
      <w:r w:rsidR="00670D41" w:rsidRPr="001C684C">
        <w:rPr>
          <w:rFonts w:ascii="Times New Roman" w:hAnsi="Times New Roman" w:cs="Times New Roman"/>
          <w:color w:val="FF0000"/>
        </w:rPr>
        <w:t>)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838.5236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8385236000e+00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6.99733e+003 4.02302e+00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78009e-012 3.63798e-01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70530e-013 2.84217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05 0 0 100 0 10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05 0 0 0 100 0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5 0 0 10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05 0 100 0 0 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04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00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1.2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.2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2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2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3 300.05 20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2.3 300.05 20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7.3 195.05 95.002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97.3 295.05 195 9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2.3 100.05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02.3 200.05 10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10 5 5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5 5 5 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15 15 10 15 10 15 1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670D41" w:rsidRDefault="00670D41" w:rsidP="00670D4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70D41" w:rsidRPr="001451B3" w:rsidRDefault="00536E5F" w:rsidP="00670D4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3</w:t>
      </w:r>
      <w:r w:rsidR="00670D4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3</w:t>
      </w:r>
      <w:r w:rsidR="00670D41">
        <w:rPr>
          <w:rFonts w:ascii="Times New Roman" w:hAnsi="Times New Roman" w:cs="Times New Roman"/>
          <w:color w:val="FF0000"/>
        </w:rPr>
        <w:t>D5</w:t>
      </w:r>
      <w:r w:rsidR="00670D41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3</w:t>
      </w:r>
      <w:r w:rsidR="00670D41">
        <w:rPr>
          <w:rFonts w:ascii="Times New Roman" w:hAnsi="Times New Roman" w:cs="Times New Roman"/>
          <w:color w:val="FF0000"/>
        </w:rPr>
        <w:t xml:space="preserve"> Demand-Series_5</w:t>
      </w:r>
      <w:r w:rsidR="00670D41" w:rsidRPr="001C684C">
        <w:rPr>
          <w:rFonts w:ascii="Times New Roman" w:hAnsi="Times New Roman" w:cs="Times New Roman"/>
          <w:color w:val="FF0000"/>
        </w:rPr>
        <w:t>)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846.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8464000000e+00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34737e+003 4.36829e+00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53175e-012 3.63798e-01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// MILP slack bound error (Total, Max)           5.68434e-014 2.84217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81 0 0 100.02 0 10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100.81 0 0 100.02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81 0 0 100.02 0 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81 0 0 100.02 0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00.02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4.9992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4.9636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00.02 0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3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6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6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5.83 300.83 200.02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6.83 300.83 200.02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6.81 100.8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1.83 295.83 195.02 95.00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1.87 295.87 195.05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6.81 100.81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1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10 0 5 0 5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0 0 0 5 1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0 5 0 5 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5 15 10 15 10 0 10 15 1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670D41" w:rsidRDefault="00670D41" w:rsidP="00670D4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CA0273" w:rsidRDefault="00CA0273" w:rsidP="00670D4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70D41" w:rsidRPr="001451B3" w:rsidRDefault="00536E5F" w:rsidP="00670D4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24</w:t>
      </w:r>
      <w:r w:rsidR="00670D4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3</w:t>
      </w:r>
      <w:r w:rsidR="00670D41">
        <w:rPr>
          <w:rFonts w:ascii="Times New Roman" w:hAnsi="Times New Roman" w:cs="Times New Roman"/>
          <w:color w:val="FF0000"/>
        </w:rPr>
        <w:t>D6</w:t>
      </w:r>
      <w:r w:rsidR="00670D41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3</w:t>
      </w:r>
      <w:r w:rsidR="00670D41">
        <w:rPr>
          <w:rFonts w:ascii="Times New Roman" w:hAnsi="Times New Roman" w:cs="Times New Roman"/>
          <w:color w:val="FF0000"/>
        </w:rPr>
        <w:t xml:space="preserve"> Demand-Series_6</w:t>
      </w:r>
      <w:r w:rsidR="00670D41" w:rsidRPr="001C684C">
        <w:rPr>
          <w:rFonts w:ascii="Times New Roman" w:hAnsi="Times New Roman" w:cs="Times New Roman"/>
          <w:color w:val="FF0000"/>
        </w:rPr>
        <w:t>)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863.727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8637274000e+00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11745e+003 5.12788e+00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13403e-011 3.63798e-01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27898e-013 1.42109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2.48 0 0 100.06 0 10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102.48 0 0 100.06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2.48 0 0 100.06 0 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2.48 0 0 100.06 0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03.94 0 0 4.9974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00.06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209.2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9.2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0.2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0.2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1.79 302.54 200.06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2.79 302.54 200.06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1.79 201.54 99.056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2.79 302.54 200.06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3.85 193.6 91.116 95.004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12.73 102.48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1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E_setuptime = [[10 10 10 10 1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5 5 5 5 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5 15 10 15 15 10 10 15 1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670D41" w:rsidRDefault="00670D41" w:rsidP="00670D4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70D41" w:rsidRPr="001451B3" w:rsidRDefault="00536E5F" w:rsidP="00670D4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5</w:t>
      </w:r>
      <w:r w:rsidR="00670D4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3</w:t>
      </w:r>
      <w:r w:rsidR="00670D41">
        <w:rPr>
          <w:rFonts w:ascii="Times New Roman" w:hAnsi="Times New Roman" w:cs="Times New Roman"/>
          <w:color w:val="FF0000"/>
        </w:rPr>
        <w:t>D7</w:t>
      </w:r>
      <w:r w:rsidR="00670D41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 w:rsidR="00670D41">
        <w:rPr>
          <w:rFonts w:ascii="Times New Roman" w:hAnsi="Times New Roman" w:cs="Times New Roman"/>
          <w:color w:val="FF0000"/>
        </w:rPr>
        <w:t>p</w:t>
      </w:r>
      <w:r>
        <w:rPr>
          <w:rFonts w:ascii="Times New Roman" w:hAnsi="Times New Roman" w:cs="Times New Roman"/>
          <w:color w:val="FF0000"/>
        </w:rPr>
        <w:t>acity-Profile_3</w:t>
      </w:r>
      <w:r w:rsidR="00670D41">
        <w:rPr>
          <w:rFonts w:ascii="Times New Roman" w:hAnsi="Times New Roman" w:cs="Times New Roman"/>
          <w:color w:val="FF0000"/>
        </w:rPr>
        <w:t xml:space="preserve"> Demand-Series_7</w:t>
      </w:r>
      <w:r w:rsidR="00670D41" w:rsidRPr="001C684C">
        <w:rPr>
          <w:rFonts w:ascii="Times New Roman" w:hAnsi="Times New Roman" w:cs="Times New Roman"/>
          <w:color w:val="FF0000"/>
        </w:rPr>
        <w:t>)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839.709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8397090000e+00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01671e+003 4.04167e+00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2.84217e-013 8.52651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5.68434e-014 2.84217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0 100.01 0 10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100.16 0 0 100.01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16 0 0 100.01 0 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16 0 0 100.01 0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00.01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4.9994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4.9872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00.01 0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3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3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4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4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3.17 300.17 200.01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4.17 300.17 200.01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204.16 100.16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99.17 295.17 195.01 95.00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99.18 295.18 195.02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4.16 100.16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1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10 0 5 0 5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0 0 0 5 1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0 5 0 5 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5 15 10 15 10 0 10 15 1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670D41" w:rsidRDefault="00670D41" w:rsidP="00670D4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70D41" w:rsidRPr="001451B3" w:rsidRDefault="00536E5F" w:rsidP="00670D4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6</w:t>
      </w:r>
      <w:r w:rsidR="00670D4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3</w:t>
      </w:r>
      <w:r w:rsidR="00670D41">
        <w:rPr>
          <w:rFonts w:ascii="Times New Roman" w:hAnsi="Times New Roman" w:cs="Times New Roman"/>
          <w:color w:val="FF0000"/>
        </w:rPr>
        <w:t>D8</w:t>
      </w:r>
      <w:r w:rsidR="00670D41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3</w:t>
      </w:r>
      <w:r w:rsidR="00670D41">
        <w:rPr>
          <w:rFonts w:ascii="Times New Roman" w:hAnsi="Times New Roman" w:cs="Times New Roman"/>
          <w:color w:val="FF0000"/>
        </w:rPr>
        <w:t xml:space="preserve"> Demand-Series_8</w:t>
      </w:r>
      <w:r w:rsidR="00670D41" w:rsidRPr="001C684C">
        <w:rPr>
          <w:rFonts w:ascii="Times New Roman" w:hAnsi="Times New Roman" w:cs="Times New Roman"/>
          <w:color w:val="FF0000"/>
        </w:rPr>
        <w:t>)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865.3286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8653286000e+00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65733e+003 4.66666e+00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53175e-012 3.63798e-01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9.94760e-014 2.84217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2.56 0 0 100.1 0 10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2.56 0 0 100.1 0 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2.56 0 0 0 0 100.1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2.56 100.1 0 0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88.898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4.9918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15.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63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3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4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4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5.67 302.67 200.11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6.67 302.67 200.11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77.76 113.76 11.205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65.66 201.66 99.102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1.67 297.67 195.11 95.012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51.56 187.56 85.004 10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1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1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10 5 0 5 5 0 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0 10 0 0 0 5 1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5 0 0 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5 10 5 15 10 15 10 0 1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670D41" w:rsidRDefault="00670D41" w:rsidP="00670D4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70D41" w:rsidRPr="001451B3" w:rsidRDefault="00670D41" w:rsidP="00670D4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</w:t>
      </w:r>
      <w:r w:rsidR="00536E5F">
        <w:rPr>
          <w:rFonts w:ascii="Times New Roman" w:hAnsi="Times New Roman" w:cs="Times New Roman"/>
          <w:b/>
          <w:color w:val="FF0000"/>
        </w:rPr>
        <w:t>2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536E5F">
        <w:rPr>
          <w:rFonts w:ascii="Times New Roman" w:hAnsi="Times New Roman" w:cs="Times New Roman"/>
          <w:color w:val="FF0000"/>
        </w:rPr>
        <w:t xml:space="preserve"> TAS1C3</w:t>
      </w:r>
      <w:r>
        <w:rPr>
          <w:rFonts w:ascii="Times New Roman" w:hAnsi="Times New Roman" w:cs="Times New Roman"/>
          <w:color w:val="FF0000"/>
        </w:rPr>
        <w:t>D9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 w:rsidR="00536E5F">
        <w:rPr>
          <w:rFonts w:ascii="Times New Roman" w:hAnsi="Times New Roman" w:cs="Times New Roman"/>
          <w:color w:val="FF0000"/>
        </w:rPr>
        <w:t>pacity-Profile_3</w:t>
      </w:r>
      <w:r>
        <w:rPr>
          <w:rFonts w:ascii="Times New Roman" w:hAnsi="Times New Roman" w:cs="Times New Roman"/>
          <w:color w:val="FF0000"/>
        </w:rPr>
        <w:t xml:space="preserve">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921.6926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9216926000e+00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9.06669e+003 6.04166e+00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2.71783e-013 8.52651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2.66454e-015 2.66454e-015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5.32907e-015 2.66454e-015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2.08722e-013 3.90799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7.84 0 0 100.31 0 100.01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107.84 0 100.31 0 100.0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7.84 0 0 0 0 100.31 0 0 100.0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7.84 0 100.31 0 0 0 100.0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93.686 0 0 100.0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110.31 4.975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00.0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29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6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6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3.17 308.17 200.33 100.0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4.17 308.17 200.33 100.0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0.47 114.47 6.6272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87.88 191.88 84.038 95.038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4.17 308.17 200.33 100.0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04.15 208.15 100.31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1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1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1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0 10 10 10 0 0 0 0 0 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0 1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10 0 0 0 5 5 5 5 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5 15 10 15 10 15 10 15 1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670D41" w:rsidRDefault="00670D41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Pr="001451B3" w:rsidRDefault="00490F32" w:rsidP="00490F3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4</w:t>
      </w:r>
      <w:r w:rsidRPr="001C684C">
        <w:rPr>
          <w:rFonts w:ascii="Times New Roman" w:hAnsi="Times New Roman" w:cs="Times New Roman"/>
          <w:color w:val="FF0000"/>
        </w:rPr>
        <w:t>D1 (Test Assembly Setup-Profile_1 Capacity-Profile_</w:t>
      </w:r>
      <w:r>
        <w:rPr>
          <w:rFonts w:ascii="Times New Roman" w:hAnsi="Times New Roman" w:cs="Times New Roman"/>
          <w:color w:val="FF0000"/>
        </w:rPr>
        <w:t>4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131.435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314350000e+00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47205e+003 4.01010e+00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75167e-012 3.63798e-01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13687e-013 2.84217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01 0 0 100 0 10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01 0 0 0 100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1 0 100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01 0 0 100 0 0 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1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6.2222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05.22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0.01 300.01 20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0.01 299.01 20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9.01 198.01 98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94.79 293.79 193.78 93.778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01 300.01 20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4.79 193.79 93.778 99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1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1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10 5 5 0 0 0 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0 10 0 0 0 0 15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5 5 5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5 10 5 15 15 10 10 0 1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F706E" w:rsidRDefault="00CF706E" w:rsidP="00490F32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90F32" w:rsidRPr="001451B3" w:rsidRDefault="00490F32" w:rsidP="00490F3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</w:t>
      </w:r>
      <w:r w:rsidR="00C84F08">
        <w:rPr>
          <w:rFonts w:ascii="Times New Roman" w:hAnsi="Times New Roman" w:cs="Times New Roman"/>
          <w:b/>
          <w:color w:val="FF0000"/>
        </w:rPr>
        <w:t>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C84F08">
        <w:rPr>
          <w:rFonts w:ascii="Times New Roman" w:hAnsi="Times New Roman" w:cs="Times New Roman"/>
          <w:color w:val="FF0000"/>
        </w:rPr>
        <w:t xml:space="preserve"> TAS1C4</w:t>
      </w:r>
      <w:r>
        <w:rPr>
          <w:rFonts w:ascii="Times New Roman" w:hAnsi="Times New Roman" w:cs="Times New Roman"/>
          <w:color w:val="FF0000"/>
        </w:rPr>
        <w:t>D2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</w:t>
      </w:r>
      <w:r w:rsidR="00C84F08">
        <w:rPr>
          <w:rFonts w:ascii="Times New Roman" w:hAnsi="Times New Roman" w:cs="Times New Roman"/>
          <w:color w:val="FF0000"/>
        </w:rPr>
        <w:t>4</w:t>
      </w:r>
      <w:r>
        <w:rPr>
          <w:rFonts w:ascii="Times New Roman" w:hAnsi="Times New Roman" w:cs="Times New Roman"/>
          <w:color w:val="FF0000"/>
        </w:rPr>
        <w:t xml:space="preserve">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132.959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329590000e+00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62448e+003 4.15162e+00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70530e-013 8.52651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84741e-013 2.84217e-01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0 100 0 10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0 0 100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16 100 0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16 0 0 0 100 0 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05.22 0 0 0 0 7.2222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99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1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5.16 300.16 20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5.16 299.16 20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03.72 187.72 87.557 92.778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16.16 200.16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5.16 299.16 199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5.16 299.16 199 10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10 5 0 0 5 5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0 1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5 5 0 0 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5 10 5 15 15 10 10 15 1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490F32" w:rsidRDefault="00490F32" w:rsidP="00490F32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90F32" w:rsidRPr="001451B3" w:rsidRDefault="00C84F08" w:rsidP="00490F3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0</w:t>
      </w:r>
      <w:r w:rsidR="00490F32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4</w:t>
      </w:r>
      <w:r w:rsidR="00490F32">
        <w:rPr>
          <w:rFonts w:ascii="Times New Roman" w:hAnsi="Times New Roman" w:cs="Times New Roman"/>
          <w:color w:val="FF0000"/>
        </w:rPr>
        <w:t>D3</w:t>
      </w:r>
      <w:r w:rsidR="00490F32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4</w:t>
      </w:r>
      <w:r w:rsidR="00490F32">
        <w:rPr>
          <w:rFonts w:ascii="Times New Roman" w:hAnsi="Times New Roman" w:cs="Times New Roman"/>
          <w:color w:val="FF0000"/>
        </w:rPr>
        <w:t xml:space="preserve"> Demand-Series_3</w:t>
      </w:r>
      <w:r w:rsidR="00490F32" w:rsidRPr="001C684C">
        <w:rPr>
          <w:rFonts w:ascii="Times New Roman" w:hAnsi="Times New Roman" w:cs="Times New Roman"/>
          <w:color w:val="FF0000"/>
        </w:rPr>
        <w:t>)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136.3118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363118000e+00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95984e+003 4.48495e+00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65343e-012 1.83320e-01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1.77636e-015 8.88178e-016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5.55112e-015 2.44249e-015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7.60125e-012 7.27596e-01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49 0 0 100 0 10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49 0 0 0 0 100 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49 100 0 0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49 0 0 100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105.22 0 6.2222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48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8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9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9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8.49 300.49 20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8.49 299.49 20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8.49 299.49 199 99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49.49 200.49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8.49 299.49 199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37.05 188.05 87.561 93.778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1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1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10 0 5 0 5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5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0 5 0 5 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0 15 15 10 15 10 1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Pr="001451B3" w:rsidRDefault="00C84F08" w:rsidP="00490F3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1</w:t>
      </w:r>
      <w:r w:rsidR="00490F32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4</w:t>
      </w:r>
      <w:r w:rsidR="00490F32">
        <w:rPr>
          <w:rFonts w:ascii="Times New Roman" w:hAnsi="Times New Roman" w:cs="Times New Roman"/>
          <w:color w:val="FF0000"/>
        </w:rPr>
        <w:t>D4</w:t>
      </w:r>
      <w:r w:rsidR="00490F32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4</w:t>
      </w:r>
      <w:r w:rsidR="00490F32">
        <w:rPr>
          <w:rFonts w:ascii="Times New Roman" w:hAnsi="Times New Roman" w:cs="Times New Roman"/>
          <w:color w:val="FF0000"/>
        </w:rPr>
        <w:t xml:space="preserve"> Demand-Series_4</w:t>
      </w:r>
      <w:r w:rsidR="00490F32" w:rsidRPr="001C684C">
        <w:rPr>
          <w:rFonts w:ascii="Times New Roman" w:hAnsi="Times New Roman" w:cs="Times New Roman"/>
          <w:color w:val="FF0000"/>
        </w:rPr>
        <w:t>)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131.857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318570000e+00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48522e+003 4.01302e+00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62068e-012 3.63798e-01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// MILP x bound error (Total, Max)               1.77636e-015 8.88178e-016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2.99760e-015 9.99201e-016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12689e-011 7.27596e-01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05 0 0 100 0 10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05 0 0 0 0 100 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5 100 0 0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05 0 0 100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6.2222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05.22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1.2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.2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2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2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3 300.05 20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3 299.05 20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3 299.05 199 99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96.08 293.83 193.78 93.778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6.08 193.83 93.779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01.3 199.05 99.001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1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10 0 5 0 5 5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5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0 5 0 0 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0 15 15 10 15 10 1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490F32" w:rsidRDefault="00490F32" w:rsidP="00490F32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90F32" w:rsidRPr="001451B3" w:rsidRDefault="00C84F08" w:rsidP="00490F3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</w:t>
      </w:r>
      <w:r w:rsidR="00490F32">
        <w:rPr>
          <w:rFonts w:ascii="Times New Roman" w:hAnsi="Times New Roman" w:cs="Times New Roman"/>
          <w:b/>
          <w:color w:val="FF0000"/>
        </w:rPr>
        <w:t>3</w:t>
      </w:r>
      <w:r>
        <w:rPr>
          <w:rFonts w:ascii="Times New Roman" w:hAnsi="Times New Roman" w:cs="Times New Roman"/>
          <w:b/>
          <w:color w:val="FF0000"/>
        </w:rPr>
        <w:t>2</w:t>
      </w:r>
      <w:r w:rsidR="00490F32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4</w:t>
      </w:r>
      <w:r w:rsidR="00490F32">
        <w:rPr>
          <w:rFonts w:ascii="Times New Roman" w:hAnsi="Times New Roman" w:cs="Times New Roman"/>
          <w:color w:val="FF0000"/>
        </w:rPr>
        <w:t>D5</w:t>
      </w:r>
      <w:r w:rsidR="00490F32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4</w:t>
      </w:r>
      <w:r w:rsidR="00490F32">
        <w:rPr>
          <w:rFonts w:ascii="Times New Roman" w:hAnsi="Times New Roman" w:cs="Times New Roman"/>
          <w:color w:val="FF0000"/>
        </w:rPr>
        <w:t xml:space="preserve"> Demand-Series_5</w:t>
      </w:r>
      <w:r w:rsidR="00490F32" w:rsidRPr="001C684C">
        <w:rPr>
          <w:rFonts w:ascii="Times New Roman" w:hAnsi="Times New Roman" w:cs="Times New Roman"/>
          <w:color w:val="FF0000"/>
        </w:rPr>
        <w:t>)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139.7334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397334000e+003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83526e+003 4.35829e+00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4.19975e-012 1.81899e-012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4.88498e-015 1.77636e-015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4.88498e-015 1.77636e-015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84532e-011 1.81899e-011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81 0 0 100.02 0 10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81 0 0 0 0 100.02 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81 100.02 0 0 10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81 0 0 100.02 0 0 0 10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105.22 0 6.2218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3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5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6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6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5.83 300.83 200.02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5.83 299.83 200.02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5.83 299.83 199.02 99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36.83 200.83 100.02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5.83 299.83 199.02 10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24.38 188.38 87.575 93.779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1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1 0 1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10 0 5 0 5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5 0 0 0 0 0 0 0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0 5 0 5 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0 15 15 10 15 10 15]</w:t>
      </w:r>
    </w:p>
    <w:p w:rsidR="00CF706E" w:rsidRDefault="00CF706E" w:rsidP="00CF7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490F32" w:rsidRDefault="00490F32" w:rsidP="00490F32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90F32" w:rsidRPr="001451B3" w:rsidRDefault="00C84F08" w:rsidP="00490F3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3</w:t>
      </w:r>
      <w:r w:rsidR="00490F32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4</w:t>
      </w:r>
      <w:r w:rsidR="00490F32">
        <w:rPr>
          <w:rFonts w:ascii="Times New Roman" w:hAnsi="Times New Roman" w:cs="Times New Roman"/>
          <w:color w:val="FF0000"/>
        </w:rPr>
        <w:t>D6</w:t>
      </w:r>
      <w:r w:rsidR="00490F32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4</w:t>
      </w:r>
      <w:r w:rsidR="00490F32">
        <w:rPr>
          <w:rFonts w:ascii="Times New Roman" w:hAnsi="Times New Roman" w:cs="Times New Roman"/>
          <w:color w:val="FF0000"/>
        </w:rPr>
        <w:t xml:space="preserve"> Demand-Series_6</w:t>
      </w:r>
      <w:r w:rsidR="00490F32" w:rsidRPr="001C684C">
        <w:rPr>
          <w:rFonts w:ascii="Times New Roman" w:hAnsi="Times New Roman" w:cs="Times New Roman"/>
          <w:color w:val="FF0000"/>
        </w:rPr>
        <w:t>)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157.0608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570608000e+003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60534e+003 5.11788e+002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4.46954e-012 1.83853e-012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6.66134e-015 3.55271e-015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8.65974e-015 3.55271e-015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5.45342e-013 7.28306e-014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2.48 0 0 100.06 0 10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2.48 0 0 0 0 100.06 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2.48 100.06 0 0 10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2.48 0 0 100.06 0 0 0 10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6.2209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105.22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209.25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9.25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0.25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0.25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1.79 302.54 200.06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511.79 301.54 200.06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06.57 296.32 193.84 93.78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2.79 202.54 100.06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1.79 301.54 199.06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5.57 195.32 92.835 99.001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1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1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10 0 5 0 5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5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0 5 0 5 5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0 15 15 10 15 10 15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490F32" w:rsidRDefault="00490F32" w:rsidP="00490F32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90F32" w:rsidRPr="001451B3" w:rsidRDefault="00C84F08" w:rsidP="00490F3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4</w:t>
      </w:r>
      <w:r w:rsidR="00490F32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4</w:t>
      </w:r>
      <w:r w:rsidR="00490F32">
        <w:rPr>
          <w:rFonts w:ascii="Times New Roman" w:hAnsi="Times New Roman" w:cs="Times New Roman"/>
          <w:color w:val="FF0000"/>
        </w:rPr>
        <w:t>D7</w:t>
      </w:r>
      <w:r w:rsidR="00490F32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 w:rsidR="00490F32">
        <w:rPr>
          <w:rFonts w:ascii="Times New Roman" w:hAnsi="Times New Roman" w:cs="Times New Roman"/>
          <w:color w:val="FF0000"/>
        </w:rPr>
        <w:t>p</w:t>
      </w:r>
      <w:r>
        <w:rPr>
          <w:rFonts w:ascii="Times New Roman" w:hAnsi="Times New Roman" w:cs="Times New Roman"/>
          <w:color w:val="FF0000"/>
        </w:rPr>
        <w:t>acity-Profile_4</w:t>
      </w:r>
      <w:r w:rsidR="00490F32">
        <w:rPr>
          <w:rFonts w:ascii="Times New Roman" w:hAnsi="Times New Roman" w:cs="Times New Roman"/>
          <w:color w:val="FF0000"/>
        </w:rPr>
        <w:t xml:space="preserve"> Demand-Series_7</w:t>
      </w:r>
      <w:r w:rsidR="00490F32" w:rsidRPr="001C684C">
        <w:rPr>
          <w:rFonts w:ascii="Times New Roman" w:hAnsi="Times New Roman" w:cs="Times New Roman"/>
          <w:color w:val="FF0000"/>
        </w:rPr>
        <w:t>)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133.0424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330424000e+003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49960e+003 4.04167e+002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2.84217e-013 8.52651e-014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2.84217e-014 1.42109e-014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0 100.01 0 10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0 0 100.01 0 0 10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16 0 0 100.01 0 0 10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16 0 100.01 0 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05.22 0 0 7.2219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3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3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4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4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3.17 300.17 200.01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4.17 300.17 200.01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1.72 187.72 87.563 92.778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3.17 299.17 199.01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3.17 299.17 200.01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03.17 199.17 99.006 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bookmarkStart w:id="0" w:name="_GoBack"/>
      <w:bookmarkEnd w:id="0"/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1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5 5 0 0 5 5 5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0 15 5 0 10 0 5 5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5 5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5 10 0 10 15 0 15 10 5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490F32" w:rsidRDefault="00490F32" w:rsidP="00490F32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90F32" w:rsidRPr="001451B3" w:rsidRDefault="00C84F08" w:rsidP="00490F3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5</w:t>
      </w:r>
      <w:r w:rsidR="00490F32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4</w:t>
      </w:r>
      <w:r w:rsidR="00490F32">
        <w:rPr>
          <w:rFonts w:ascii="Times New Roman" w:hAnsi="Times New Roman" w:cs="Times New Roman"/>
          <w:color w:val="FF0000"/>
        </w:rPr>
        <w:t>D8</w:t>
      </w:r>
      <w:r w:rsidR="00490F32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4</w:t>
      </w:r>
      <w:r w:rsidR="00490F32">
        <w:rPr>
          <w:rFonts w:ascii="Times New Roman" w:hAnsi="Times New Roman" w:cs="Times New Roman"/>
          <w:color w:val="FF0000"/>
        </w:rPr>
        <w:t xml:space="preserve"> Demand-Series_8</w:t>
      </w:r>
      <w:r w:rsidR="00490F32" w:rsidRPr="001C684C">
        <w:rPr>
          <w:rFonts w:ascii="Times New Roman" w:hAnsi="Times New Roman" w:cs="Times New Roman"/>
          <w:color w:val="FF0000"/>
        </w:rPr>
        <w:t>)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158.662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586620000e+003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14522e+003 4.65666e+002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50333e-012 3.63798e-012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5.68434e-014 1.42109e-014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2.56 0 0 100.1 0 10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2.56 0 0 0 0 100.1 10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2.56 100.1 0 0 0 0 10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2.56 0 0 100.1 0 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05.22 0 0 0 1 93.884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1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2.338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63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3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4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4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5.67 302.67 200.11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5.67 301.67 200.11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6.56 102.56 0 5.1198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5.67 301.67 199.11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5.67 301.67 199.11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54.33 290.33 187.77 87.666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1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1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0 0 1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0 10 10 10 5 5 5 5 5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0 10 10 0 0 5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10 0 0 0 0 0 0 0 0 5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0 5 15 15 10 10 10 15 15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490F32" w:rsidRDefault="00490F32" w:rsidP="00490F32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90F32" w:rsidRPr="001451B3" w:rsidRDefault="00490F32" w:rsidP="00490F3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</w:t>
      </w:r>
      <w:r w:rsidR="00C84F08">
        <w:rPr>
          <w:rFonts w:ascii="Times New Roman" w:hAnsi="Times New Roman" w:cs="Times New Roman"/>
          <w:b/>
          <w:color w:val="FF0000"/>
        </w:rPr>
        <w:t>3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</w:t>
      </w:r>
      <w:r w:rsidR="00E65849">
        <w:rPr>
          <w:rFonts w:ascii="Times New Roman" w:hAnsi="Times New Roman" w:cs="Times New Roman"/>
          <w:color w:val="FF0000"/>
        </w:rPr>
        <w:t>4</w:t>
      </w:r>
      <w:r>
        <w:rPr>
          <w:rFonts w:ascii="Times New Roman" w:hAnsi="Times New Roman" w:cs="Times New Roman"/>
          <w:color w:val="FF0000"/>
        </w:rPr>
        <w:t>D9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</w:t>
      </w:r>
      <w:r w:rsidR="00E65849">
        <w:rPr>
          <w:rFonts w:ascii="Times New Roman" w:hAnsi="Times New Roman" w:cs="Times New Roman"/>
          <w:color w:val="FF0000"/>
        </w:rPr>
        <w:t>4</w:t>
      </w:r>
      <w:r>
        <w:rPr>
          <w:rFonts w:ascii="Times New Roman" w:hAnsi="Times New Roman" w:cs="Times New Roman"/>
          <w:color w:val="FF0000"/>
        </w:rPr>
        <w:t xml:space="preserve">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215.026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2150260000e+003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9.55458e+003 6.04166e+002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4.01701e-012 1.81899e-012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3.33067e-015 2.88658e-015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7.10543e-015 2.88658e-015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4.10760e-012 3.63798e-012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7.84 0 0 0 100.31 0 100.01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7.84 0 0 0 0 100.31 0 100.0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7.84 100.31 0 0 0 0 100.0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7.84 0 0 100.31 0 100.0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5.9086 0 0 0 1 6.2097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00.31 0 100.0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295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5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6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6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3.17 308.17 200.33 100.0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3.17 307.17 200.33 100.0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91.05 295.05 187.21 92.803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4.17 308.17 200.33 100.0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3.17 307.17 199.33 100.0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3.84 107.84 0 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1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0 0 1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10 0 5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0 0 5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0 5 5 5 5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15 15 10 10 15 10 15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D7034" w:rsidRDefault="00AD7034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Pr="001451B3" w:rsidRDefault="00AD7034" w:rsidP="00AD7034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5</w:t>
      </w:r>
      <w:r w:rsidRPr="001C684C">
        <w:rPr>
          <w:rFonts w:ascii="Times New Roman" w:hAnsi="Times New Roman" w:cs="Times New Roman"/>
          <w:color w:val="FF0000"/>
        </w:rPr>
        <w:t>D1 (Test Assembly Setup-Profile_1 Capacity-Profile_</w:t>
      </w:r>
      <w:r>
        <w:rPr>
          <w:rFonts w:ascii="Times New Roman" w:hAnsi="Times New Roman" w:cs="Times New Roman"/>
          <w:color w:val="FF0000"/>
        </w:rPr>
        <w:t>5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838.1016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8381016000e+003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6.98416e+003 4.01010e+002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96927e-012 1.81544e-012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4.44089e-016 4.44089e-016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4.32987e-015 1.99840e-015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69087e-013 3.01981e-014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01 0 0 100 0 10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01 0 100 0 0 10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100.01 0 0 100 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01 0 0 0 100 0 0 0 10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95 0 5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8.9999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0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0.01 300.01 20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01 300.01 20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1.01 100.01 0 95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92.01 291.01 191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00.01 199.01 99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01.01 200.01 100 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1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1 1 1 1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1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10 5 0 5 5 5 5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5 0 1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5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10 5 10 15 15 10 15 15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D7034" w:rsidRDefault="00AD7034" w:rsidP="00AD7034">
      <w:pPr>
        <w:spacing w:after="0" w:line="240" w:lineRule="auto"/>
        <w:rPr>
          <w:rFonts w:ascii="Consolas" w:hAnsi="Consolas" w:cs="Consolas"/>
          <w:color w:val="000000"/>
        </w:rPr>
      </w:pPr>
    </w:p>
    <w:p w:rsidR="00AD7034" w:rsidRPr="001451B3" w:rsidRDefault="00D223A7" w:rsidP="00AD7034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8</w:t>
      </w:r>
      <w:r w:rsidR="00AD7034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5</w:t>
      </w:r>
      <w:r w:rsidR="00AD7034">
        <w:rPr>
          <w:rFonts w:ascii="Times New Roman" w:hAnsi="Times New Roman" w:cs="Times New Roman"/>
          <w:color w:val="FF0000"/>
        </w:rPr>
        <w:t>D2</w:t>
      </w:r>
      <w:r w:rsidR="00AD7034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 w:rsidR="00AD7034">
        <w:rPr>
          <w:rFonts w:ascii="Times New Roman" w:hAnsi="Times New Roman" w:cs="Times New Roman"/>
          <w:color w:val="FF0000"/>
        </w:rPr>
        <w:t>pacity-Profile_</w:t>
      </w:r>
      <w:r>
        <w:rPr>
          <w:rFonts w:ascii="Times New Roman" w:hAnsi="Times New Roman" w:cs="Times New Roman"/>
          <w:color w:val="FF0000"/>
        </w:rPr>
        <w:t>5</w:t>
      </w:r>
      <w:r w:rsidR="00AD7034">
        <w:rPr>
          <w:rFonts w:ascii="Times New Roman" w:hAnsi="Times New Roman" w:cs="Times New Roman"/>
          <w:color w:val="FF0000"/>
        </w:rPr>
        <w:t xml:space="preserve"> Demand-Series_2</w:t>
      </w:r>
      <w:r w:rsidR="00AD7034" w:rsidRPr="001C684C">
        <w:rPr>
          <w:rFonts w:ascii="Times New Roman" w:hAnsi="Times New Roman" w:cs="Times New Roman"/>
          <w:color w:val="FF0000"/>
        </w:rPr>
        <w:t>)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839.6256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8396256000e+003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13660e+003 4.16162e+002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2.27374e-013 1.13687e-013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42109e-013 2.84217e-014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0 100 0 10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16 0 0 0 100 0 0 0 10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16 0 0 100 10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16 0 100 0 0 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9.9984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194 0 0 0 5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0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15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5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5.16 300.16 20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6.16 300.16 20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6.16 290.16 19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6.16 100.16 0 95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16.16 200.16 10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16.16 200.16 100 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1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1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10 5 5 5 0 5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5 0 0 0 0 0 1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5 0 5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0 15 10 15 15 15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226A5" w:rsidRDefault="008226A5" w:rsidP="00AD7034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D7034" w:rsidRPr="001451B3" w:rsidRDefault="00D223A7" w:rsidP="00AD7034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9</w:t>
      </w:r>
      <w:r w:rsidR="00AD7034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5</w:t>
      </w:r>
      <w:r w:rsidR="00AD7034">
        <w:rPr>
          <w:rFonts w:ascii="Times New Roman" w:hAnsi="Times New Roman" w:cs="Times New Roman"/>
          <w:color w:val="FF0000"/>
        </w:rPr>
        <w:t>D3</w:t>
      </w:r>
      <w:r w:rsidR="00AD7034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5</w:t>
      </w:r>
      <w:r w:rsidR="00AD7034">
        <w:rPr>
          <w:rFonts w:ascii="Times New Roman" w:hAnsi="Times New Roman" w:cs="Times New Roman"/>
          <w:color w:val="FF0000"/>
        </w:rPr>
        <w:t xml:space="preserve"> Demand-Series_3</w:t>
      </w:r>
      <w:r w:rsidR="00AD7034" w:rsidRPr="001C684C">
        <w:rPr>
          <w:rFonts w:ascii="Times New Roman" w:hAnsi="Times New Roman" w:cs="Times New Roman"/>
          <w:color w:val="FF0000"/>
        </w:rPr>
        <w:t>)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842.9784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8429784000e+003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47195e+003 4.49495e+002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// MILP solution error (Ax=b) (Total, Max)       3.75167e-012 3.63798e-012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56319e-013 2.84217e-014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49 0 0 100 0 10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49 0 0 0 100 0 0 0 10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49 0 0 100 10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49 0 100 0 0 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199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4.9951 10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5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48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8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9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9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8.49 300.49 20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9.49 300.49 20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49.49 200.49 10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49.49 100.49 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44.5 195.5 95.0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4.49 295.49 195 95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1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10 5 5 5 5 5 5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5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0 15 10 15 15 15 1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0 0 0 0 0 0 0 0 0 0 0 0]];</w:t>
      </w:r>
    </w:p>
    <w:p w:rsidR="00AD7034" w:rsidRDefault="00AD7034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226A5" w:rsidRDefault="008226A5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Pr="001451B3" w:rsidRDefault="00D223A7" w:rsidP="00AD7034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0</w:t>
      </w:r>
      <w:r w:rsidR="00AD7034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5</w:t>
      </w:r>
      <w:r w:rsidR="00AD7034">
        <w:rPr>
          <w:rFonts w:ascii="Times New Roman" w:hAnsi="Times New Roman" w:cs="Times New Roman"/>
          <w:color w:val="FF0000"/>
        </w:rPr>
        <w:t>D4</w:t>
      </w:r>
      <w:r w:rsidR="00AD7034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5</w:t>
      </w:r>
      <w:r w:rsidR="00AD7034">
        <w:rPr>
          <w:rFonts w:ascii="Times New Roman" w:hAnsi="Times New Roman" w:cs="Times New Roman"/>
          <w:color w:val="FF0000"/>
        </w:rPr>
        <w:t xml:space="preserve"> Demand-Series_4</w:t>
      </w:r>
      <w:r w:rsidR="00AD7034" w:rsidRPr="001C684C">
        <w:rPr>
          <w:rFonts w:ascii="Times New Roman" w:hAnsi="Times New Roman" w:cs="Times New Roman"/>
          <w:color w:val="FF0000"/>
        </w:rPr>
        <w:t>)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838.5236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8385236000e+003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6.99733e+003 4.02302e+002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80851e-012 3.63798e-012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70530e-013 2.84217e-014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05 0 0 100 0 10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05 0 0 0 100 0 0 0 10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5 0 0 100 10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05 0 100 0 0 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9.9989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194 0 0 0 5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0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1.25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.25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25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25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3 300.05 20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2.3 300.05 20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92.3 290.05 19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2.3 100.05 0 95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02.3 200.05 10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02.3 200.05 100 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Pchangeover = [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1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10 5 5 5 0 5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5 0 0 0 0 0 1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5 0 5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0 15 10 15 15 15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D7034" w:rsidRDefault="00AD7034" w:rsidP="00AD7034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D7034" w:rsidRPr="001451B3" w:rsidRDefault="00AD7034" w:rsidP="00AD7034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</w:t>
      </w:r>
      <w:r w:rsidR="00D223A7">
        <w:rPr>
          <w:rFonts w:ascii="Times New Roman" w:hAnsi="Times New Roman" w:cs="Times New Roman"/>
          <w:b/>
          <w:color w:val="FF0000"/>
        </w:rPr>
        <w:t>4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D223A7">
        <w:rPr>
          <w:rFonts w:ascii="Times New Roman" w:hAnsi="Times New Roman" w:cs="Times New Roman"/>
          <w:color w:val="FF0000"/>
        </w:rPr>
        <w:t xml:space="preserve"> TAS1C5</w:t>
      </w:r>
      <w:r>
        <w:rPr>
          <w:rFonts w:ascii="Times New Roman" w:hAnsi="Times New Roman" w:cs="Times New Roman"/>
          <w:color w:val="FF0000"/>
        </w:rPr>
        <w:t>D5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 w:rsidR="00D223A7">
        <w:rPr>
          <w:rFonts w:ascii="Times New Roman" w:hAnsi="Times New Roman" w:cs="Times New Roman"/>
          <w:color w:val="FF0000"/>
        </w:rPr>
        <w:t>pacity-Profile_5</w:t>
      </w:r>
      <w:r>
        <w:rPr>
          <w:rFonts w:ascii="Times New Roman" w:hAnsi="Times New Roman" w:cs="Times New Roman"/>
          <w:color w:val="FF0000"/>
        </w:rPr>
        <w:t xml:space="preserve">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846.4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8464000000e+003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34737e+003 4.36829e+002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56017e-012 3.63798e-012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5.68434e-014 2.84217e-014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81 0 0 100.02 0 10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81 0 0 0 100.02 0 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81 0 0 100.02 10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81 0 100.02 0 0 0 0 10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0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4.9992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03.98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00.02 0 10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35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5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6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136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5.83 300.83 200.02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6.83 300.83 200.02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36.83 200.83 100.02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1.83 295.83 195.02 95.00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31.85 195.85 95.037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6.81 100.81 0 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10 5 0 5 5 0 5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0 0 10 0 15 10 15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5 0 0 5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15 15 0 15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D7034" w:rsidRDefault="00AD7034" w:rsidP="00AD7034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D7034" w:rsidRPr="001451B3" w:rsidRDefault="00D223A7" w:rsidP="00AD7034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2</w:t>
      </w:r>
      <w:r w:rsidR="00AD7034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5</w:t>
      </w:r>
      <w:r w:rsidR="00AD7034">
        <w:rPr>
          <w:rFonts w:ascii="Times New Roman" w:hAnsi="Times New Roman" w:cs="Times New Roman"/>
          <w:color w:val="FF0000"/>
        </w:rPr>
        <w:t>D6</w:t>
      </w:r>
      <w:r w:rsidR="00AD7034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5</w:t>
      </w:r>
      <w:r w:rsidR="00AD7034">
        <w:rPr>
          <w:rFonts w:ascii="Times New Roman" w:hAnsi="Times New Roman" w:cs="Times New Roman"/>
          <w:color w:val="FF0000"/>
        </w:rPr>
        <w:t xml:space="preserve"> Demand-Series_6</w:t>
      </w:r>
      <w:r w:rsidR="00AD7034" w:rsidRPr="001C684C">
        <w:rPr>
          <w:rFonts w:ascii="Times New Roman" w:hAnsi="Times New Roman" w:cs="Times New Roman"/>
          <w:color w:val="FF0000"/>
        </w:rPr>
        <w:t>)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863.7274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8637274000e+003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11745e+003 5.12788e+002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80851e-012 3.63798e-012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27898e-013 1.42109e-014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2.48 0 0 100.06 0 10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2.48 0 0 0 0 100.06 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2.48 0 100.06 0 0 0 0 10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2.48 0 100.06 0 10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10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8.9403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0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95.06 0 0 0 4.9974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209.25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9.25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0.25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0.25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1.79 302.54 200.06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2.79 302.54 200.06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1.79 201.54 99.056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03.85 293.6 191.12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2.79 202.54 100.06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12.73 102.48 0 95.004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1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10 0 5 0 5 0 5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0 0 0 1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0 5 0 5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15 15 15 0 15 10 15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223A7" w:rsidRDefault="00D223A7" w:rsidP="00AD7034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D7034" w:rsidRPr="001451B3" w:rsidRDefault="00D223A7" w:rsidP="00AD7034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3</w:t>
      </w:r>
      <w:r w:rsidR="00AD7034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5</w:t>
      </w:r>
      <w:r w:rsidR="00AD7034">
        <w:rPr>
          <w:rFonts w:ascii="Times New Roman" w:hAnsi="Times New Roman" w:cs="Times New Roman"/>
          <w:color w:val="FF0000"/>
        </w:rPr>
        <w:t>D7</w:t>
      </w:r>
      <w:r w:rsidR="00AD7034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 w:rsidR="00AD7034">
        <w:rPr>
          <w:rFonts w:ascii="Times New Roman" w:hAnsi="Times New Roman" w:cs="Times New Roman"/>
          <w:color w:val="FF0000"/>
        </w:rPr>
        <w:t>pacit</w:t>
      </w:r>
      <w:r>
        <w:rPr>
          <w:rFonts w:ascii="Times New Roman" w:hAnsi="Times New Roman" w:cs="Times New Roman"/>
          <w:color w:val="FF0000"/>
        </w:rPr>
        <w:t>y-Profile_5</w:t>
      </w:r>
      <w:r w:rsidR="00AD7034">
        <w:rPr>
          <w:rFonts w:ascii="Times New Roman" w:hAnsi="Times New Roman" w:cs="Times New Roman"/>
          <w:color w:val="FF0000"/>
        </w:rPr>
        <w:t xml:space="preserve"> Demand-Series_7</w:t>
      </w:r>
      <w:r w:rsidR="00AD7034" w:rsidRPr="001C684C">
        <w:rPr>
          <w:rFonts w:ascii="Times New Roman" w:hAnsi="Times New Roman" w:cs="Times New Roman"/>
          <w:color w:val="FF0000"/>
        </w:rPr>
        <w:t>)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839.709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8397090000e+003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01671e+003 4.04167e+002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83693e-012 3.63798e-012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5.68434e-014 2.84217e-014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0 100.01 0 10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16 0 0 0 100.01 0 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16 0 0 100.01 10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16 0 100.01 0 0 0 0 10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0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4.9994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03.99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00.01 0 10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3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3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4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4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3.17 300.17 200.01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4.17 300.17 200.01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04.17 200.17 100.0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99.17 295.17 195.01 95.00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9.17 195.17 95.013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4.16 100.16 0 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1 1 1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1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10 5 0 5 5 0 5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0 0 10 0 15 10 15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5 0 0 5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15 15 0 15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D7034" w:rsidRDefault="00AD7034" w:rsidP="00AD7034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D7034" w:rsidRPr="001451B3" w:rsidRDefault="00D223A7" w:rsidP="00AD7034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4</w:t>
      </w:r>
      <w:r w:rsidR="00AD7034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5</w:t>
      </w:r>
      <w:r w:rsidR="00AD7034">
        <w:rPr>
          <w:rFonts w:ascii="Times New Roman" w:hAnsi="Times New Roman" w:cs="Times New Roman"/>
          <w:color w:val="FF0000"/>
        </w:rPr>
        <w:t>D8</w:t>
      </w:r>
      <w:r w:rsidR="00AD7034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5</w:t>
      </w:r>
      <w:r w:rsidR="00AD7034">
        <w:rPr>
          <w:rFonts w:ascii="Times New Roman" w:hAnsi="Times New Roman" w:cs="Times New Roman"/>
          <w:color w:val="FF0000"/>
        </w:rPr>
        <w:t xml:space="preserve"> Demand-Series_8</w:t>
      </w:r>
      <w:r w:rsidR="00AD7034" w:rsidRPr="001C684C">
        <w:rPr>
          <w:rFonts w:ascii="Times New Roman" w:hAnsi="Times New Roman" w:cs="Times New Roman"/>
          <w:color w:val="FF0000"/>
        </w:rPr>
        <w:t>)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865.3286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8653286000e+003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65733e+003 4.66666e+002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86535e-012 3.63798e-012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8.52651e-014 1.42109e-014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2.56 0 0 100.1 0 10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2.56 0 0 0 100.1 0 0 0 10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2.56 0 0 0 100.1 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2.56 100.1 0 0 10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1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04.9 0 4.9918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0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00.1 0 0 0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63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3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4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4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5.67 302.67 200.11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6.67 302.67 200.11 10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56.78 192.78 90.217 95.012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66.66 202.66 100.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6.56 102.56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6.67 302.67 200.11 10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0 0 0 0 0 0 0 0 0 0 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1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10 0 0 0 5 0 5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0 0 0 0 5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5 5 0 5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15 15 10 15 10 15 1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D7034" w:rsidRDefault="00AD7034" w:rsidP="00AD7034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D7034" w:rsidRPr="001451B3" w:rsidRDefault="00AD7034" w:rsidP="00AD7034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</w:t>
      </w:r>
      <w:r w:rsidR="00D223A7">
        <w:rPr>
          <w:rFonts w:ascii="Times New Roman" w:hAnsi="Times New Roman" w:cs="Times New Roman"/>
          <w:b/>
          <w:color w:val="FF0000"/>
        </w:rPr>
        <w:t>4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</w:t>
      </w:r>
      <w:r w:rsidR="00D223A7">
        <w:rPr>
          <w:rFonts w:ascii="Times New Roman" w:hAnsi="Times New Roman" w:cs="Times New Roman"/>
          <w:color w:val="FF0000"/>
        </w:rPr>
        <w:t>5</w:t>
      </w:r>
      <w:r>
        <w:rPr>
          <w:rFonts w:ascii="Times New Roman" w:hAnsi="Times New Roman" w:cs="Times New Roman"/>
          <w:color w:val="FF0000"/>
        </w:rPr>
        <w:t>D9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</w:t>
      </w:r>
      <w:r w:rsidR="00D223A7">
        <w:rPr>
          <w:rFonts w:ascii="Times New Roman" w:hAnsi="Times New Roman" w:cs="Times New Roman"/>
          <w:color w:val="FF0000"/>
        </w:rPr>
        <w:t>5</w:t>
      </w:r>
      <w:r>
        <w:rPr>
          <w:rFonts w:ascii="Times New Roman" w:hAnsi="Times New Roman" w:cs="Times New Roman"/>
          <w:color w:val="FF0000"/>
        </w:rPr>
        <w:t xml:space="preserve">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921.6926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9216926000e+003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9.06669e+003 6.04166e+002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2.84217e-013 7.10543e-014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9.94760e-014 2.84217e-014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7.84 0 0 100.31 0 100.01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7.84 0 0 100.31 0 0 0 100.0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7.84 0 0 100.31 0 100.0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7.84 0 0 100.31 0 0 100.0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00.31 0 100.0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03.69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4.975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100.0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295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5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6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6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3.17 308.17 200.33 100.0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4.17 308.17 200.33 100.0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3.84 107.84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00.48 204.48 96.64 100.0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99.19 303.19 195.35 95.038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03.15 207.15 99.314 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1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1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1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1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10 10 10 10 5 5 5 5 5 5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0 0 0 5 5 5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15 10 15 10 10 5 15]</w:t>
      </w:r>
    </w:p>
    <w:p w:rsidR="008226A5" w:rsidRDefault="008226A5" w:rsidP="00822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D7034" w:rsidRDefault="00AD7034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226A5" w:rsidRDefault="008226A5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65653F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Setup Profile – II</w:t>
      </w:r>
    </w:p>
    <w:p w:rsidR="00D4754A" w:rsidRDefault="00D4754A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 xml:space="preserve">Test </w:t>
      </w:r>
      <w:r w:rsidR="006F50A9">
        <w:rPr>
          <w:rFonts w:ascii="Times New Roman" w:hAnsi="Times New Roman" w:cs="Times New Roman"/>
          <w:b/>
          <w:color w:val="FF0000"/>
        </w:rPr>
        <w:t>Instance-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2</w:t>
      </w:r>
      <w:r w:rsidRPr="001C684C">
        <w:rPr>
          <w:rFonts w:ascii="Times New Roman" w:hAnsi="Times New Roman" w:cs="Times New Roman"/>
          <w:color w:val="FF0000"/>
        </w:rPr>
        <w:t>C1D</w:t>
      </w:r>
      <w:r>
        <w:rPr>
          <w:rFonts w:ascii="Times New Roman" w:hAnsi="Times New Roman" w:cs="Times New Roman"/>
          <w:color w:val="FF0000"/>
        </w:rPr>
        <w:t>1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pacity-Profile_1 Demand-Series_1)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176.435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764350000e+003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51805e+003 4.01010e+00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36122e-012 3.63798e-01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// MILP x integrality error (Total, Max)         0.00000e+000 0.00000e+00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9.94760e-014 1.42109e-014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01 0 0 100 0 10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01 0 0 0 100 0 0 10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1 100 0 0 10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01 0 0 0 100 0 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92.222 0 0 91.222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6.57 116.57 16.556 8.7778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0.01 299.01 199 99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01 300.01 20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01 300.01 20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01 300.01 20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01 300.01 200 10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0 1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0 0 0 0 10 10 1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5 10 5 5 0 10 5 5 1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0 10 10 10 10 0 0 0 10 10 1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0 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C57C4" w:rsidRDefault="002C57C4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F50A9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1D2</w:t>
      </w:r>
      <w:r w:rsidR="006972BC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177.959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779590000e+003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67048e+003 4.16162e+00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2.44693e-013 1.13687e-013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8.88178e-016 4.44089e-016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51879e-013 2.84217e-014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0 100 0 10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0 0 100 0 0 10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16 100 0 0 10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16 0 0 0 100 0 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92.222 0 0 91.222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1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1.72 116.72 16.557 8.7778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5.16 299.16 199 99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6.16 300.16 20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6.16 300.16 20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6.16 300.16 20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6.16 300.16 200 10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0 1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E_setuptime = [[0 0 0 0 0 10 10 1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5 10 5 5 0 10 5 5 1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0 10 10 10 10 0 0 0 10 10 1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0 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6972BC" w:rsidRDefault="006972BC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972BC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1D3</w:t>
      </w:r>
      <w:r w:rsidRPr="001C684C">
        <w:rPr>
          <w:rFonts w:ascii="Times New Roman" w:hAnsi="Times New Roman" w:cs="Times New Roman"/>
          <w:color w:val="FF0000"/>
        </w:rPr>
        <w:t xml:space="preserve"> </w:t>
      </w:r>
      <w:r w:rsidR="006972BC">
        <w:rPr>
          <w:rFonts w:ascii="Times New Roman" w:hAnsi="Times New Roman" w:cs="Times New Roman"/>
          <w:color w:val="FF0000"/>
        </w:rPr>
        <w:t>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181.3118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813118000e+003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00584e+003 4.49495e+00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77542e-012 3.63798e-01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2.22045e-015 1.11022e-015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2.22045e-015 1.11022e-015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2.10054e-013 1.42109e-014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49 0 0 100 0 10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49 0 0 0 100 0 0 10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49 100 0 0 10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49 0 0 0 100 0 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92.222 0 0 91.222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48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8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9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9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5.05 117.05 16.561 8.7778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8.49 299.49 199 99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449.49 300.49 20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9.49 300.49 20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9.49 300.49 20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9.49 300.49 200 10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0 1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0 0 0 0 10 10 1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5 10 5 5 0 10 5 5 1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0 10 10 10 10 0 0 0 10 10 1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0 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972BC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1D4</w:t>
      </w:r>
      <w:r w:rsidR="006972BC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176.857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768570000e+003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53122e+003 4.02302e+00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79430e-012 3.63798e-01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2.27374e-013 2.84217e-014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05 0 0 100 0 10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05 0 0 0 100 0 0 10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5 100 0 0 10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05 0 0 0 100 0 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92.222 0 0 91.222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1.2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.2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2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2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7.86 116.61 16.557 8.7778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3 299.05 199 99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2.3 300.05 20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2.3 300.05 20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2.3 300.05 20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2.3 300.05 200 10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0 1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0 0 0 0 10 10 1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5 10 5 5 0 10 5 5 1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0 10 10 10 10 0 0 0 10 10 1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0 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972BC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1D5</w:t>
      </w:r>
      <w:r w:rsidR="006972BC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184.7334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847334000e+003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88126e+003 4.36829e+00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89266e-012 3.63798e-01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2.22045e-016 2.22045e-016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2.22045e-016 2.22045e-016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7.32747e-015 1.77636e-015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81 0 0 100.02 0 10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81 0 0 0 100.02 0 0 10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81 100.02 0 0 10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81 0 0 0 100.02 0 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92.222 0 0 91.222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3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6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6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52.38 117.38 16.574 8.7782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5.83 299.83 199.02 99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6.83 300.83 200.02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6.83 300.83 200.02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6.83 300.83 200.02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6.83 300.83 200.02 10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1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0 1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0 0 0 0 10 10 1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5 10 5 5 0 10 5 5 1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0 10 10 10 10 0 0 0 10 10 1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0 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C57C4" w:rsidRDefault="002C57C4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972BC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1D6</w:t>
      </w:r>
      <w:r w:rsidR="006972BC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202.0608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2020608000e+003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65134e+003 5.12788e+00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41807e-012 3.63798e-01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42109e-013 1.42109e-014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2.48 0 0 100.06 0 10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2.48 0 0 0 100.06 0 0 10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2.48 100.06 0 0 10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2.48 0 0 0 100.06 0 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92.222 0 0 91.222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209.2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9.2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0.2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0.2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28.34 119.09 16.613 8.779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1.79 301.54 199.06 99.00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2.79 302.54 200.06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2.79 302.54 200.06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2.79 302.54 200.06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2.79 302.54 200.06 10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1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0 1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0 0 0 0 10 10 1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5 10 5 5 0 10 5 5 1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0 10 10 10 10 0 0 0 10 10 1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0 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</w:t>
      </w:r>
      <w:r w:rsidR="006972BC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1D7</w:t>
      </w:r>
      <w:r w:rsidR="006972BC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178.0424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780424000e+003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55060e+003 4.04167e+00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57208e-013 4.26326e-014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2.22045e-016 2.22045e-016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2.22045e-016 2.22045e-016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2.06501e-014 1.42109e-014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0 100.01 0 10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0 0 100.01 0 0 10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16 100.01 0 0 10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16 0 0 0 100.01 0 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92.222 0 0 91.222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3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3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4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4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9.72 116.72 16.562 8.778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3.17 299.17 199.01 99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4.17 300.17 200.01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4.17 300.17 200.01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4.17 300.17 200.01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4.17 300.17 200.01 10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0 1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0 0 0 0 10 10 1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5 10 5 5 0 10 5 5 1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0 10 10 10 10 0 0 0 10 10 1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0 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972BC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1D8</w:t>
      </w:r>
      <w:r w:rsidR="006972BC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203.66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2036620000e+003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19122e+003 4.66666e+00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91442e-012 3.63798e-01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4.88498e-015 2.44249e-015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4.88498e-015 2.44249e-015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2.23377e-013 1.42109e-014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2.56 0 0 100.1 0 10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2.56 0 0 0 100.1 0 0 10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2.56 100.1 0 0 10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2.56 0 0 0 100.1 0 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92.222 0 0 91.222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63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3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4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4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82.22 119.22 16.662 8.7819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5.67 301.67 199.11 99.004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6.67 302.67 200.11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6.67 302.67 200.11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6.67 302.67 200.11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6.67 302.67 200.11 10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0 1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0 0 0 0 10 10 1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5 10 5 5 0 10 5 5 1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0 10 10 10 10 0 0 0 10 10 1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0 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972BC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1D9</w:t>
      </w:r>
      <w:r w:rsidR="006972BC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260.026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2600260000e+003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9.60058e+003 6.04166e+00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2.55795e-013 7.10543e-014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// MILP x bound error (Total, Max)               0.00000e+000 0.00000e+00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42109e-013 2.84217e-014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7.84 0 0 0 100.31 0 100.01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7.84 0 0 0 100.31 0 0 100.0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7.84 100.31 0 0 100.0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7.84 0 0 0 100.31 0 0 100.0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92.222 0 0 91.222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29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6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6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9.72 124.72 16.882 8.7903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3.17 307.17 199.33 99.013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4.17 308.17 200.33 100.0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4.17 308.17 200.33 100.0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4.17 308.17 200.33 100.0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4.17 308.17 200.33 100.01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0 1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0 0 0 0 10 10 1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5 10 5 5 0 10 5 5 1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0 10 10 10 10 0 0 0 10 10 1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0 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t>Test Instance-1</w:t>
      </w:r>
      <w:r>
        <w:rPr>
          <w:rFonts w:ascii="Times New Roman" w:hAnsi="Times New Roman" w:cs="Times New Roman"/>
          <w:b/>
          <w:color w:val="FF0000"/>
        </w:rPr>
        <w:t>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C76EF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2</w:t>
      </w:r>
      <w:r w:rsidRPr="001C684C">
        <w:rPr>
          <w:rFonts w:ascii="Times New Roman" w:hAnsi="Times New Roman" w:cs="Times New Roman"/>
          <w:color w:val="FF0000"/>
        </w:rPr>
        <w:t>D1 (Test Assembly Se</w:t>
      </w:r>
      <w:r w:rsidR="009C76EF">
        <w:rPr>
          <w:rFonts w:ascii="Times New Roman" w:hAnsi="Times New Roman" w:cs="Times New Roman"/>
          <w:color w:val="FF0000"/>
        </w:rPr>
        <w:t>tup-Profile_2</w:t>
      </w:r>
      <w:r>
        <w:rPr>
          <w:rFonts w:ascii="Times New Roman" w:hAnsi="Times New Roman" w:cs="Times New Roman"/>
          <w:color w:val="FF0000"/>
        </w:rPr>
        <w:t xml:space="preserve"> Capacity-Profile_2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071.6729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0716729000e+003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34345e+003 4.01010e+00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90799e-012 3.63798e-01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8.52651e-014 1.42109e-014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01 0 0 100 0 10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01 0 100 0 0 0 0 10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01 0 0 0 0 100 10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1 0 100 0 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10 0 17.143 27.143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45.72 145.72 45.714 72.857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01.01 200.01 10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01 300.01 20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01 300.01 20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01 300.01 20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01 300.01 200 10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1 0 0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0 0 0 0 10 5 10 0 1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0 5 10 5 0 5 5 5 5 1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10 10 10 10 0 5 0 10 0 1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0 0 0 1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6E75F0" w:rsidRDefault="006E75F0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E75F0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2D2</w:t>
      </w:r>
      <w:r w:rsidR="006E75F0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073.1969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0731969000e+003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49588e+003 4.16162e+00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12070e-011 3.63798e-01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2.22045e-016 2.22045e-016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4.44089e-016 2.22045e-016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46771e-013 2.84217e-014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0 100 0 10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100.16 100 0 0 0 0 10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16 0 0 0 0 100 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16 0 0 100 0 10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00 27.141 0 72.859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54.284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1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5.16 100.16 0 27.14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361.88 245.88 145.72 45.716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6.16 300.16 20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6.16 300.16 20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6.16 300.16 20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6.16 300.16 200 10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1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1 0 0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0 0 0 0 0 0 10 0 1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5 5 10 0 5 5 5 5 1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0 10 10 10 10 10 10 0 10 0 1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1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E75F0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2D3</w:t>
      </w:r>
      <w:r w:rsidRPr="001C684C">
        <w:rPr>
          <w:rFonts w:ascii="Times New Roman" w:hAnsi="Times New Roman" w:cs="Times New Roman"/>
          <w:color w:val="FF0000"/>
        </w:rPr>
        <w:t xml:space="preserve"> (Tes</w:t>
      </w:r>
      <w:r w:rsidR="006E75F0">
        <w:rPr>
          <w:rFonts w:ascii="Times New Roman" w:hAnsi="Times New Roman" w:cs="Times New Roman"/>
          <w:color w:val="FF0000"/>
        </w:rPr>
        <w:t>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076.5497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0765497000e+003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83123e+003 4.49495e+00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44804e-012 3.63798e-01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3.33067e-015 2.22045e-015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3.55271e-015 2.22045e-015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2.51354e-013 1.42109e-014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49 0 0 100 0 10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49 0 100 0 0 0 0 10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49 0 0 100 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49 0 0 0 100 0 10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00 0 0 10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27.138 0 27.143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48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8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9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9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48.49 100.49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95.21 246.21 145.72 72.857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9.49 300.49 20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9.49 300.49 20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9.49 300.49 20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9.49 300.49 200 10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1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1 0 0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1 0 1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0 0 0 0 10 0 10 10 1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5 10 5 10 5 5 0 0 1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0 10 10 10 10 0 10 0 0 0 1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0 0 0 5 5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E75F0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2D4</w:t>
      </w:r>
      <w:r w:rsidR="006E75F0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072.0949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0720949000e+003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35662e+003 4.02302e+00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95062e-012 3.63798e-01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2.13163e-013 2.84217e-014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05 0 0 100 0 10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05 0 100 0 0 0 0 10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05 0 0 0 0 100 10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5 0 100 0 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10 0 17.142 27.143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1.2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.2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2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2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47.02 145.77 45.715 72.857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02.3 200.05 10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2.3 300.05 20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2.3 300.05 20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2.3 300.05 20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2.3 300.05 200 10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1 0 0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0 0 0 0 10 5 10 0 1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0 5 10 5 0 5 5 5 5 1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10 10 10 10 0 5 0 10 0 1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0 0 0 1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E75F0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2D5</w:t>
      </w:r>
      <w:r w:rsidR="006E75F0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079.9713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0799713000e+003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70666e+003 4.36829e+00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78009e-012 3.63798e-01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0.00000e+000 0.00000e+00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81 0 0 100.02 0 10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81 0 100.02 0 0 0 0 10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81 0 0 100.02 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81 0 0 0 100.02 0 10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10.02 17.125 0 72.876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54.267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3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6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6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5.81 100.81 0 27.125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82.56 246.56 145.75 45.733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6.83 300.83 200.02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6.83 300.83 200.02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6.83 300.83 200.02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6.83 300.83 200.02 10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1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1 0 0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0 0 0 0 10 0 10 10 1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5 10 5 0 5 5 0 0 1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0 10 10 10 10 0 10 0 0 0 1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10 0 0 5 5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C57C4" w:rsidRDefault="002C57C4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E75F0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2D6</w:t>
      </w:r>
      <w:r w:rsidR="006E75F0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097.2987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0972987000e+003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47674e+003 5.12788e+00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95772e-012 3.63798e-01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56319e-013 1.42109e-014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2.48 0 0 100.06 0 10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2.48 0 100.06 0 0 0 0 10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102.48 0 0 0 0 100.06 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2.48 0 100.06 0 10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10.06 17.087 0 72.914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54.229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209.2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9.2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0.2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0.25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11.73 102.48 0 27.087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58.56 248.31 145.83 45.773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2.79 302.54 200.06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2.79 302.54 200.06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2.79 302.54 200.06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2.79 302.54 200.06 10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1 1 1 1 1 1 1 1 1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1 0 0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0 0 0 0 10 0 0 0 1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5 10 5 0 5 5 5 5 1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0 10 10 10 10 0 10 10 10 0 1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1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E75F0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2D7</w:t>
      </w:r>
      <w:r w:rsidR="006E75F0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073.2803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0732803000e+003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37599e+003 4.04167e+00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76588e-013 7.10543e-014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2.84217e-014 2.84217e-014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0 100.01 0 10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100.01 0 0 0 0 10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16 0 0 0 0 100.01 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16 0 100.01 0 10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10.01 17.136 0 72.864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54.279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3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3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4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4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3.16 100.16 0 27.137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49.89 245.89 145.73 45.72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4.17 300.17 200.01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4.17 300.17 200.01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4.17 300.17 200.01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4.17 300.17 200.01 10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1 0 0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0 0 0 0 10 0 0 0 1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5 10 5 0 5 5 5 5 1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0 10 10 10 10 0 10 10 10 0 1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1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</w:t>
      </w:r>
      <w:r w:rsidR="006E75F0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2D8</w:t>
      </w:r>
      <w:r w:rsidR="006E75F0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098.8999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0988999000e+003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01661e+003 4.66666e+00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// MILP solution error (Ax=b) (Total, Max)       3.73745e-012 3.63798e-012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8.52651e-014 1.42109e-014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2.56 0 0 100.1 0 10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102.56 100.1 0 0 0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2.56 0 0 0 0 100.1 0 0 10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2.56 0 0 100.1 0 10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00.1 27.041 0 72.964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54.179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63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3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4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4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5.56 102.56 0 27.04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2.49 248.49 145.93 45.825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6.67 302.67 200.11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6.67 302.67 200.11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6.67 302.67 200.11 10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6.67 302.67 200.11 10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1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1 0 0 0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1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0 0 0 0 10 0 0 0 1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5 5 10 10 5 5 5 10 5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0 10 10 10 10 0 10 10 10 0 1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0 0 0 0 0 0]</w:t>
      </w:r>
    </w:p>
    <w:p w:rsidR="002C57C4" w:rsidRDefault="002C57C4" w:rsidP="002C57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0 0 0 0 0 0 0 0 0 0 0 0]];</w:t>
      </w: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E75F0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2D9</w:t>
      </w:r>
      <w:r w:rsidR="006E75F0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155.2639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552639000e+003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9.42597e+003 6.04166e+002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4.01457e-012 3.63798e-012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42109e-013 2.84217e-014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7.84 0 0 100.31 0 100.01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7.84 0 100.31 0 0 0 0 100.01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7.84 0 0 0 0 100.31 0 100.0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7.84 0 100.31 0 100.01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00.31 26.829 0 73.183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53.96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295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5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6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6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2.84 107.84 0 26.829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50.21 254.21 146.37 46.053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4.17 308.17 200.33 100.0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4.17 308.17 200.33 100.0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4.17 308.17 200.33 100.0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4.17 308.17 200.33 100.01 0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1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1 0 0 0 0 1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0 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1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0 0 0 0 0 0 0 0 1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5 10 5 0 5 5 5 5 1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0 10 10 10 10 10 10 10 10 0 1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1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960CD" w:rsidRPr="00CB7434" w:rsidRDefault="00D4754A" w:rsidP="00CB7434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t>Test Instance-1</w:t>
      </w:r>
      <w:r>
        <w:rPr>
          <w:rFonts w:ascii="Times New Roman" w:hAnsi="Times New Roman" w:cs="Times New Roman"/>
          <w:b/>
          <w:color w:val="FF0000"/>
        </w:rPr>
        <w:t>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41656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3</w:t>
      </w:r>
      <w:r w:rsidRPr="001C684C">
        <w:rPr>
          <w:rFonts w:ascii="Times New Roman" w:hAnsi="Times New Roman" w:cs="Times New Roman"/>
          <w:color w:val="FF0000"/>
        </w:rPr>
        <w:t>D</w:t>
      </w:r>
      <w:r w:rsidR="00B41656">
        <w:rPr>
          <w:rFonts w:ascii="Times New Roman" w:hAnsi="Times New Roman" w:cs="Times New Roman"/>
          <w:color w:val="FF0000"/>
        </w:rPr>
        <w:t>1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pacity-Profile_</w:t>
      </w:r>
      <w:r>
        <w:rPr>
          <w:rFonts w:ascii="Times New Roman" w:hAnsi="Times New Roman" w:cs="Times New Roman"/>
          <w:color w:val="FF0000"/>
        </w:rPr>
        <w:t>3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883.1016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8831016000e+003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02916e+003 4.01010e+002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37543e-012 3.63798e-012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8.52651e-014 1.42109e-014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01 0 0 100 0 10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01 0 0 100 0 0 0 0 10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01 0 0 100 0 0 10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1 0 0 100 10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90 9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00 0 0 0 10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220.01 120.01 20 1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1.01 100.01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01 300.01 200 10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01 300.01 200 10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01 300.01 200 10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01 300.01 200 100 0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0 0 1 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1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0 0 1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1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0 1 1 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1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0 0 0 0 10 0 0 0 10 1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0 10 5 5 0 5 5 5 5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10 10 10 10 0 10 10 1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0 0 0 10 0 0 0 0 1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D3C33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3D2</w:t>
      </w:r>
      <w:r w:rsidR="000D3C33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884.6256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8846256000e+003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18160e+003 4.16162e+002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70530e-013 8.52651e-014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13687e-013 2.84217e-014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0 100 0 10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16 0 0 100 0 0 0 0 10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16 0 0 100 0 0 10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16 0 0 100 10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89.998 9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00 0 0 0 10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15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5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5.16 120.16 20.003 1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6.16 100.16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6.16 300.16 200 10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6.16 300.16 200 10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6.16 300.16 200 10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6.16 300.16 200 100 0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0 0 1 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1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0 0 1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1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0 1 1 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1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0 0 0 0 10 0 0 0 10 1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0 0 5 5 0 5 5 5 5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10 10 10 10 0 10 10 1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10 0 0 10 0 0 0 0 1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0D3C33" w:rsidRDefault="000D3C33" w:rsidP="000D3C33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D3C33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3D3</w:t>
      </w:r>
      <w:r w:rsidR="000D3C33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887.9784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8879784000e+003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51695e+003 4.49495e+002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82272e-012 3.63798e-012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13687e-013 1.42109e-014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49 0 0 100 0 10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49 0 0 100 0 0 0 0 10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49 0 0 100 0 0 10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49 0 0 100 10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89.995 9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00 0 0 0 10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48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8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9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9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8.5 120.5 20.01 1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49.49 100.49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9.49 300.49 200 10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9.49 300.49 200 10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9.49 300.49 200 10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9.49 300.49 200 100 0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0 0 1 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1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0 0 1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1 0 0 1 0 0 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1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0 1 1 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1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0 0 0 0 10 0 0 0 10 1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0 10 5 5 0 5 5 5 5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10 10 10 10 0 10 10 1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0 0 0 10 0 0 0 0 10]</w:t>
      </w:r>
    </w:p>
    <w:p w:rsidR="00D4754A" w:rsidRDefault="00A960CD" w:rsidP="00CB74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B7434" w:rsidRPr="00CB7434" w:rsidRDefault="00CB7434" w:rsidP="00CB74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D3C33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3D4</w:t>
      </w:r>
      <w:r w:rsidR="000D3C33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883.5236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8835236000e+003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04233e+003 4.02302e+002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78009e-012 3.63798e-012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70530e-013 2.84217e-014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05 0 0 100 0 10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05 0 0 100 0 0 0 0 10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05 0 0 100 0 0 10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5 0 0 100 10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89.999 9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00 0 0 0 10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1.25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.25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25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25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21.3 120.05 20.002 1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2.3 100.05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2.3 300.05 200 10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2.3 300.05 200 10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2.3 300.05 200 10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2.3 300.05 200 100 0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0 0 1 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1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stagesetup =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0 0 1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1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0 1 1 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1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0 0 0 0 10 0 0 0 10 1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0 10 5 5 0 5 5 5 5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10 10 10 10 0 10 10 1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0 0 0 10 0 0 0 0 10]</w:t>
      </w:r>
    </w:p>
    <w:p w:rsidR="00D4754A" w:rsidRDefault="00A960CD" w:rsidP="00CB74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B7434" w:rsidRPr="00CB7434" w:rsidRDefault="00CB7434" w:rsidP="00CB74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D3C33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3D5</w:t>
      </w:r>
      <w:r w:rsidRPr="001C684C">
        <w:rPr>
          <w:rFonts w:ascii="Times New Roman" w:hAnsi="Times New Roman" w:cs="Times New Roman"/>
          <w:color w:val="FF0000"/>
        </w:rPr>
        <w:t xml:space="preserve"> (Test Assembly Set</w:t>
      </w:r>
      <w:r w:rsidR="000D3C33">
        <w:rPr>
          <w:rFonts w:ascii="Times New Roman" w:hAnsi="Times New Roman" w:cs="Times New Roman"/>
          <w:color w:val="FF0000"/>
        </w:rPr>
        <w:t>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891.4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8914000000e+003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39237e+003 4.36829e+002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53175e-012 3.63798e-012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0.00000e+000 0.00000e+000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81 0 0 100.02 0 10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81 0 0 100.02 0 0 0 0 10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81 0 0 100.02 0 0 10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81 0 0 100.02 10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88.982 0 1 9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00.02 0 0 0 10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35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5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6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6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55.85 120.85 20.037 10.00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6.81 100.81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6.83 300.83 200.02 10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6.83 300.83 200.02 10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6.83 300.83 200.02 10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6.83 300.83 200.02 100 0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0 0 1 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1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0 0 1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1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0 1 1 1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1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0 0 0 0 10 0 0 0 10 1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0 10 5 5 0 5 5 5 5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10 10 10 10 0 10 10 10 0 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0 0 0 10 0 0 0 0 10]</w:t>
      </w:r>
    </w:p>
    <w:p w:rsidR="00A960CD" w:rsidRDefault="00A960CD" w:rsidP="00A96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D3C33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3D6</w:t>
      </w:r>
      <w:r w:rsidR="000D3C33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908.7274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9087274000e+003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16245e+003 5.12788e+002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68807e-012 3.63798e-012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13687e-013 1.42109e-014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productionquantity = [[[0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2.48 0 0 100.06 0 10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2.48 0 0 100.06 0 0 0 0 10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2.48 0 0 100.06 0 0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2.48 0 0 100.06 10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88.944 0 1 89.999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00.06 0 0 0 10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209.25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9.25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0.25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0.25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31.84 122.59 20.114 10.003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12.73 102.48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2.79 302.54 200.06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2.79 302.54 200.06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2.79 302.54 200.06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2.79 302.54 200.06 10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0 0 1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0 1 1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0 0 0 0 10 0 0 0 10 1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0 10 5 5 0 5 5 5 5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10 10 10 10 0 10 10 1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0 0 0 10 0 0 0 0 1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D3C33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3D7</w:t>
      </w:r>
      <w:r w:rsidR="000D3C33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884.709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8847090000e+003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// MILP solution norm |x| (Total, Max)           7.06171e+003 4.04167e+002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2.84217e-013 8.52651e-014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0.00000e+000 0.00000e+000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0 100.01 0 10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16 0 0 100.01 0 0 0 0 10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16 0 0 100.01 0 0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16 0 0 100.01 10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89.994 9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00.01 0 0 0 10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3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3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4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4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23.17 120.17 20.013 10.00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4.16 100.16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4.17 300.17 200.01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4.17 300.17 200.01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4.17 300.17 200.01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4.17 300.17 200.01 10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0 0 1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0 1 1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0 10 0 0 10 0 0 0 10 1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0 10 5 5 0 5 5 5 5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10 0 10 10 0 10 10 1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0 0 10 0 0 0 10 0 0 0 0 1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D3C33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3D8</w:t>
      </w:r>
      <w:r w:rsidR="000D3C33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910.3286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9103286000e+003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70233e+003 4.66666e+002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86535e-012 3.63798e-012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8.52651e-014 2.84217e-014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2.56 0 0 100.1 0 10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2.56 0 0 100.1 0 0 0 0 10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2.56 0 0 100.1 0 0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2.56 0 0 100.1 10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88.898 0 1 89.996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00.1 0 0 0 10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63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3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4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4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85.77 122.77 20.213 10.008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6.56 102.56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6.67 302.67 200.11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6.67 302.67 200.11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6.67 302.67 200.11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6.67 302.67 200.11 10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Pchangeover = [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0 0 1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0 1 1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0 0 0 0 10 0 0 0 10 1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0 10 5 5 0 5 5 5 5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10 10 10 10 0 10 10 1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0 0 0 10 0 0 0 0 1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D3C33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3D9</w:t>
      </w:r>
      <w:r w:rsidR="000D3C33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966.6926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9666926000e+003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9.11169e+003 6.04166e+002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2.84217e-013 8.52651e-014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13687e-013 2.84217e-014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7.84 0 0 100.31 0 100.01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7.84 0 0 100.31 0 0 0 0 100.0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7.84 0 0 100.31 0 0 100.0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7.84 0 0 100.31 100.0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88.686 0 1 89.987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00.31 0 0 0 100.0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295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5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6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296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23.49 128.49 20.652 10.025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3.84 107.84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4.17 308.17 200.33 100.0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4.17 308.17 200.33 100.0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4.17 308.17 200.33 100.0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4.17 308.17 200.33 100.01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0 0 1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1 0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0 1 1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1 0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0 0 0 0 10 0 0 0 10 1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0 10 5 5 0 5 5 5 5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10 10 10 10 0 10 10 1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0 0 0 10 0 0 0 0 10]</w:t>
      </w:r>
    </w:p>
    <w:p w:rsidR="001A380B" w:rsidRPr="00355B66" w:rsidRDefault="001A380B" w:rsidP="00355B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D3C33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4</w:t>
      </w:r>
      <w:r w:rsidRPr="001C684C">
        <w:rPr>
          <w:rFonts w:ascii="Times New Roman" w:hAnsi="Times New Roman" w:cs="Times New Roman"/>
          <w:color w:val="FF0000"/>
        </w:rPr>
        <w:t>D</w:t>
      </w:r>
      <w:r w:rsidR="000D3C33">
        <w:rPr>
          <w:rFonts w:ascii="Times New Roman" w:hAnsi="Times New Roman" w:cs="Times New Roman"/>
          <w:color w:val="FF0000"/>
        </w:rPr>
        <w:t>1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pacity-Profile_</w:t>
      </w:r>
      <w:r>
        <w:rPr>
          <w:rFonts w:ascii="Times New Roman" w:hAnsi="Times New Roman" w:cs="Times New Roman"/>
          <w:color w:val="FF0000"/>
        </w:rPr>
        <w:t>4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176.435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764350000e+003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51805e+003 4.01010e+002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8.12728e-012 1.81899e-012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1.74749e-013 1.70530e-013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5.10703e-015 2.44249e-015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7.67497e-012 7.27596e-012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01 0 0 100 0 10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01 0 0 0 100 0 0 10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01 0 -1.7053e-13 0 100 0 10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1 100 0 0 0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92.222 0 0 0 91.222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6.57 116.57 16.556 8.7778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0.01 299.01 199 99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01 300.01 200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01 300.01 200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01 300.01 200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01 300.01 200 10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0 1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0 0 0 5 10 0 1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5 10 5 5 5 10 0 5 1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0 10 10 10 5 0 10 0 10 10 1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0 0 0 5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B11A5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4D2</w:t>
      </w:r>
      <w:r w:rsidR="00BB11A5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177.959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779590000e+003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67048e+003 4.16162e+002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4.03944e-012 1.81899e-012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4.44089e-016 4.44089e-016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1.11022e-015 4.44089e-016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66755e-013 2.84217e-014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0 100 0 10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0 0 100 0 0 10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16 0 0 0 100 0 10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16 100 0 0 0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92.222 0 0 0 91.222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15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5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1.72 116.72 16.557 8.7778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5.16 299.16 199 99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6.16 300.16 200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6.16 300.16 200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6.16 300.16 200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6.16 300.16 200 10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0 1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0 0 0 5 10 0 1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5 10 5 5 5 10 0 5 1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0 10 10 10 5 0 10 0 10 10 1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0 0 0 5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</w:t>
      </w:r>
      <w:r w:rsidR="00BB11A5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4D3</w:t>
      </w:r>
      <w:r w:rsidR="00BB11A5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181.3118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813118000e+003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00584e+003 4.49495e+002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35967e-013 1.63425e-013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1.60094e-013 1.56319e-013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3.88578e-015 1.99840e-015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7.69473e-012 3.63798e-012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49 0 0 100 0 10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49 0 0 0 100 0 0 10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49 0 -1.5632e-13 0 100 0 10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100.49 100 0 0 0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92.222 0 0 0 91.222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48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8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9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9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5.05 117.05 16.561 8.7778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8.49 299.49 199 99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9.49 300.49 200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9.49 300.49 200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9.49 300.49 200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9.49 300.49 200 10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sb =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0 1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0 0 0 5 10 0 1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5 10 5 5 5 10 0 5 1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0 10 10 10 5 0 10 0 10 10 1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0 0 0 5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</w:t>
      </w:r>
      <w:r w:rsidR="00BB11A5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4D4</w:t>
      </w:r>
      <w:r w:rsidR="00BB11A5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176.857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768570000e+003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53122e+003 4.02302e+002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58549e-012 3.63798e-012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1.99840e-015 1.11022e-015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2.22045e-015 1.11022e-015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12350e-011 1.09139e-011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1 0 0 0 100.05 0 0 100 0 10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05 0 0 0 100 0 0 10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05 0 0 0 100 0 10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5 100 0 0 0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92.222 0 0 0 91.222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1.25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.25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25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25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7.86 116.61 16.557 8.7778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3 299.05 199 99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2.3 300.05 200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2.3 300.05 200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2.3 300.05 200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2.3 300.05 200 10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0 1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0 0 0 5 10 0 1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5 10 5 5 5 10 0 5 1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0 10 10 10 5 0 10 0 10 10 1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0 0 0 5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1A380B" w:rsidRDefault="001A380B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</w:t>
      </w:r>
      <w:r w:rsidR="00BB11A5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4D5</w:t>
      </w:r>
      <w:r w:rsidR="00BB11A5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184.7334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847334000e+003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88126e+003 4.36829e+002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70017e-012 3.63798e-012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// MILP x bound error (Total, Max)               1.11022e-015 1.11022e-015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3.55271e-015 1.11022e-015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35447e-013 7.10543e-014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81 0 0 100.02 0 10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81 0 0 0 100.02 0 0 10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81 0 0 0 100.02 0 10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81 100.02 0 0 0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92.222 0 0 0 91.222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35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5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6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6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52.38 117.38 16.574 8.7782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5.83 299.83 199.02 99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6.83 300.83 200.02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6.83 300.83 200.02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6.83 300.83 200.02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6.83 300.83 200.02 10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1 0 0 0 1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0 1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0 0 0 5 10 0 1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5 10 5 5 5 10 0 5 1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0 10 10 10 5 0 10 0 10 10 1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0 0 0 5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BB11A5" w:rsidRDefault="00BB11A5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B11A5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4D6</w:t>
      </w:r>
      <w:r w:rsidR="00BB11A5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202.0608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2020608000e+003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65134e+003 5.12788e+002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4.59788e-012 1.81899e-012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1.58318e-013 1.56319e-013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3.10862e-015 1.11022e-015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4.13447e-013 1.56319e-013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2.48 0 0 100.06 0 10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2.48 0 0 0 100.06 0 0 10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2.48 0 -1.5632e-13 0 100.06 0 10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2.48 100.06 0 0 0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92.222 0 0 0 91.222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209.25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9.25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0.25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0.25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28.34 119.09 16.613 8.779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1.79 301.54 199.06 99.00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2.79 302.54 200.06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2.79 302.54 200.06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2.79 302.54 200.06 10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2.79 302.54 200.06 10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0 0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1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0 1 1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0 0 0 5 10 0 10 0 0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5 10 5 5 5 10 0 5 1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0 10 10 10 5 0 10 0 10 10 1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0 0 0 5 0 0]</w:t>
      </w:r>
    </w:p>
    <w:p w:rsidR="001A380B" w:rsidRDefault="001A380B" w:rsidP="001A38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B11A5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4D7</w:t>
      </w:r>
      <w:r w:rsidR="00BB11A5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178.0424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1780424000e+003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55060e+003 4.04167e+002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4.11826e-012 1.81899e-012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6.66134e-016 6.66134e-016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1.33227e-015 6.66134e-016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7.40830e-012 7.27596e-012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0 100.01 0 10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0 0 100.01 0 0 10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16 0 0 0 100.01 0 10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16 100.01 0 0 0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92.222 0 0 0 91.222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3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3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4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104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9.72 116.72 16.562 8.778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3.17 299.17 199.01 99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4.17 300.17 200.01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4.17 300.17 200.01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4.17 300.17 200.01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4.17 300.17 200.01 10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0 1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0 0 0 5 10 0 1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5 10 5 5 5 10 0 5 1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0 10 10 10 5 0 10 0 10 10 1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0 0 0 5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F83651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B11A5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4D8</w:t>
      </w:r>
      <w:r w:rsidR="00BB11A5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203.662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2036620000e+003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19122e+003 4.66666e+002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4.17799e-012 3.63798e-012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2.02505e-013 1.13687e-013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2.56 0 0 100.1 0 10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2.56 0 0 0 100.1 0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2.56 0 1.1369e-13 0 100.1 0 0 0 10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2.56 100.1 0 0 10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92.222 0 0 0 90.004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2.218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63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3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4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4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83.44 120.44 17.88 1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4.45 300.45 197.89 97.786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6.67 302.67 200.11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6.67 302.67 200.11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6.67 302.67 200.11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6.67 302.67 200.11 10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1 0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1 1 1 1 1 1 1 1 1 0 1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0 0 0 5 10 0 1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5 10 5 5 5 10 0 10 5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0 10 10 10 5 0 10 0 10 10 1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0 0 0 5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B11A5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4D9</w:t>
      </w:r>
      <w:r w:rsidR="00BB11A5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260.026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2600260000e+003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9.60058e+003 6.04166e+002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65246e-012 3.85469e-013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5.73097e-013 3.97904e-013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6.21725e-015 2.88658e-015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6.98885e-013 3.97904e-013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7.84 0 0 0 100.31 0 100.01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7.84 0 0 0 100.31 0 0 100.0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7.84 0 -3.979e-13 0 100.31 0 100.01 -1.7053e-13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7.84 100.31 0 0 0 100.0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92.222 0 0 0 91.222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295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5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6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6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9.72 124.72 16.882 8.7903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3.17 307.17 199.33 99.013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4.17 308.17 200.33 100.0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4.17 308.17 200.33 100.0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4.17 308.17 200.33 100.0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4.17 308.17 200.33 100.01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0 1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0 0 0 5 10 0 1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5 10 5 5 5 10 0 5 1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0 10 10 10 5 0 10 0 10 10 1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0 0 0 5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B11A5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5</w:t>
      </w:r>
      <w:r w:rsidRPr="001C684C">
        <w:rPr>
          <w:rFonts w:ascii="Times New Roman" w:hAnsi="Times New Roman" w:cs="Times New Roman"/>
          <w:color w:val="FF0000"/>
        </w:rPr>
        <w:t>D</w:t>
      </w:r>
      <w:r w:rsidR="00BB11A5">
        <w:rPr>
          <w:rFonts w:ascii="Times New Roman" w:hAnsi="Times New Roman" w:cs="Times New Roman"/>
          <w:color w:val="FF0000"/>
        </w:rPr>
        <w:t>1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pacity-Profile_</w:t>
      </w:r>
      <w:r>
        <w:rPr>
          <w:rFonts w:ascii="Times New Roman" w:hAnsi="Times New Roman" w:cs="Times New Roman"/>
          <w:color w:val="FF0000"/>
        </w:rPr>
        <w:t>5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883.1016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8831016000e+003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02916e+003 4.01010e+002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54596e-012 3.63798e-012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8.52651e-014 1.42109e-014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01 0 0 100 0 10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01 0 0 100 0 0 10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01 0 0 100 0 0 0 10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100.01 0 0 100 0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110 0 1 89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80 0 0 10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0.01 100.01 0 1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21.01 120.01 2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01 300.01 200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01 300.01 200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01 300.01 200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1.01 300.01 200 10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0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1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sb =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0 1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0 10 0 0 10 0 10 10 0 1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0 10 5 5 10 5 5 0 5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10 0 10 10 0 10 0 0 1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0 0 0 0 0 0 10 0 5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E5307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5D2</w:t>
      </w:r>
      <w:r w:rsidR="00BE5307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884.6256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8846256000e+003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18160e+003 4.16162e+002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97904e-013 1.13687e-013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13687e-013 2.84217e-014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0 100 0 10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16 0 0 100 0 0 10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16 0 0 100 0 0 0 10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16 0 0 100 0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110 0 1 89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79.998 0 0 10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15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5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5.16 100.16 0 1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6.16 120.16 20.003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6.16 300.16 200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6.16 300.16 200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6.16 300.16 200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16.16 300.16 200 10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0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0 1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0 10 0 0 10 0 10 10 0 1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0 10 5 5 10 5 5 0 5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10 0 10 10 0 10 0 0 1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0 0 0 0 0 0 10 0 5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E5307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5D3</w:t>
      </w:r>
      <w:r w:rsidR="00BE5307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887.9784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8879784000e+003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51695e+003 4.49495e+002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72324e-012 3.63798e-012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// MILP slack bound error (Total, Max)           1.13687e-013 1.42109e-014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49 0 0 100 0 10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49 0 0 100 0 0 10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49 0 0 100 0 0 0 10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49 0 0 100 0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110 0 1 89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79.995 0 0 10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48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8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9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9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48.49 100.49 0 1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9.5 120.5 20.0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9.49 300.49 200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9.49 300.49 200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9.49 300.49 200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49.49 300.49 200 10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0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0 1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0 10 0 0 10 0 10 10 0 1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0 10 5 5 10 5 5 0 5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10 0 10 10 0 10 0 0 1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0 0 0 0 0 0 10 0 5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E5307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5D4</w:t>
      </w:r>
      <w:r w:rsidR="00BE5307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// solution (optimal) with objective 5883.5236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8835236000e+003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04233e+003 4.02302e+002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96483e-012 3.63798e-012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70530e-013 2.84217e-014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05 0 0 100 0 10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05 0 0 100 0 0 10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05 0 0 100 0 0 0 10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5 0 0 100 0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110 0 1 89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79.999 0 0 10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1.25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.25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25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25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1.3 100.05 0 1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22.3 120.05 20.002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2.3 300.05 200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2.3 300.05 200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2.3 300.05 200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2.3 300.05 200 10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0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0 1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0 10 0 0 10 0 10 10 0 1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10 0 10 5 5 10 5 5 0 5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10 0 10 10 0 10 0 0 1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0 0 0 0 0 0 10 0 5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E5307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5D5</w:t>
      </w:r>
      <w:r w:rsidR="00BE5307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891.4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8914000000e+003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39237e+003 4.36829e+002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90799e-012 3.63798e-012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0.00000e+000 0.00000e+00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81 0 0 100.02 0 10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0.81 0 0 100.02 0 0 10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81 0 0 100.02 0 0 0 10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81 0 0 100.02 0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110.02 0 1 89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79.981 0 0 10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35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5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6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6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5.81 100.81 0 10.00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56.85 120.85 20.037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6.83 300.83 200.02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436.83 300.83 200.02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6.83 300.83 200.02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36.83 300.83 200.02 10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0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0 1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0 10 0 0 10 0 10 10 0 1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0 10 5 5 10 5 5 0 5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10 0 10 10 0 10 0 0 1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0 0 0 0 0 0 10 0 5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BE5307" w:rsidRDefault="00BE5307" w:rsidP="00BE5307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E5307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5D6</w:t>
      </w:r>
      <w:r w:rsidR="00BE5307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908.7274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9087274000e+003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16245e+003 5.12788e+002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60281e-012 3.63798e-012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13687e-013 1.42109e-014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2.48 0 0 100.06 0 10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2.48 0 0 100.06 0 0 10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2.48 0 0 100.06 0 0 0 10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2.48 0 0 100.06 0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110.06 0 1 88.999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79.942 0 0 10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inventory = [[209.25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9.25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0.25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0.25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11.73 102.48 0 10.003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32.84 122.59 20.114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2.79 302.54 200.06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2.79 302.54 200.06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2.79 302.54 200.06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2.79 302.54 200.06 10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0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0 1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0 10 0 0 10 0 10 10 0 1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0 10 5 5 10 5 5 0 5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10 0 10 10 0 10 0 0 1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0 0 0 0 0 0 10 0 5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E5307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5D7</w:t>
      </w:r>
      <w:r w:rsidR="00BE5307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884.709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8847090000e+003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06171e+003 4.04167e+002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41061e-013 5.68434e-014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42109e-013 7.10543e-014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0 100.01 0 10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0.16 0 100.01 0 0 0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16 0 0 0 0 100.01 0 0 10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16 0 100.01 0 10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110.01 0 9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79.993 0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3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3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4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4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3.16 100.16 0 10.00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24.17 120.17 20.013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4.17 300.17 200.01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4.17 300.17 200.01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4.17 300.17 200.01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4.17 300.17 200.01 10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1 0 0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1 0 1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1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0 5 0 0 10 5 0 10 10 5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0 5 10 5 0 5 5 0 10 5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10 5 10 10 0 5 10 0 0 5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0 0 0 10 0 0 5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0C36A0" w:rsidRDefault="000C36A0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E5307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5D8</w:t>
      </w:r>
      <w:r w:rsidR="00BE5307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910.3286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9103286000e+003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70233e+003 4.66666e+002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85114e-012 3.63798e-012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8.52651e-014 2.84217e-014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2.56 0 0 100.1 0 10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102.56 0 0 100.1 0 0 10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2.56 0 0 100.1 0 0 0 10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2.56 0 0 100.1 0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110.11 0 1 88.996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79.889 0 0 10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63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3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4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4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5.56 102.56 0 10.008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86.77 122.77 20.213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6.67 302.67 200.11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6.67 302.67 200.11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6.67 302.67 200.11 10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6.67 302.67 200.11 10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0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0 1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0 10 0 0 10 0 10 10 0 1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0 10 5 5 10 5 5 0 5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10 0 10 10 0 10 0 0 1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0 0 0 0 0 0 10 0 5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E5307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5D9</w:t>
      </w:r>
      <w:r w:rsidR="00BE5307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5966.6926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5.9666926000e+003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9.11169e+003 6.04166e+002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4.40536e-013 7.10543e-014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13687e-013 2.84217e-014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7.84 0 0 100.31 0 100.01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107.84 0 0 0 100.31 100.0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7.84 0 100.31 0 0 0 100.0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7.84 0 0 100.31 0 0 0 100.0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110.34 0 89.987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79.661 0 0 100.0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295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5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6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6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2.84 107.84 0 10.025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24.49 128.49 20.652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4.17 308.17 200.33 100.0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4.17 308.17 200.33 100.0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4.17 308.17 200.33 100.0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4.17 308.17 200.33 100.01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1 1 1 1 1 1 1 1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0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1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1 1 1 1 1 1 1 1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1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0 1 1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1 0 0 1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0 0 0 0 0 10 10 0 0 0 1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0 5 10 5 5 5 10 0 5 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0 10 10 10 10 10 10 0]];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10 10 10 10 0 0 10 10 10 0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0 0 0 0 0 0 10 0 5]</w:t>
      </w:r>
    </w:p>
    <w:p w:rsidR="009411B1" w:rsidRDefault="009411B1" w:rsidP="009411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54A" w:rsidRPr="00F83651" w:rsidRDefault="00D4754A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sectPr w:rsidR="00D4754A" w:rsidRPr="00F83651" w:rsidSect="00F83651"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1s7A0Mrc0NjVW0lEKTi0uzszPAykwqQUAiiYMMCwAAAA="/>
  </w:docVars>
  <w:rsids>
    <w:rsidRoot w:val="00F83651"/>
    <w:rsid w:val="000537CB"/>
    <w:rsid w:val="000B4074"/>
    <w:rsid w:val="000C36A0"/>
    <w:rsid w:val="000D0F86"/>
    <w:rsid w:val="000D3C33"/>
    <w:rsid w:val="000F7D57"/>
    <w:rsid w:val="001114C1"/>
    <w:rsid w:val="00115C85"/>
    <w:rsid w:val="00121F74"/>
    <w:rsid w:val="001451B3"/>
    <w:rsid w:val="001558D8"/>
    <w:rsid w:val="0018264E"/>
    <w:rsid w:val="001A380B"/>
    <w:rsid w:val="001C684C"/>
    <w:rsid w:val="00217674"/>
    <w:rsid w:val="002C57C4"/>
    <w:rsid w:val="00335825"/>
    <w:rsid w:val="00355B66"/>
    <w:rsid w:val="003736F7"/>
    <w:rsid w:val="003C2FBE"/>
    <w:rsid w:val="00490F32"/>
    <w:rsid w:val="004A3D4B"/>
    <w:rsid w:val="00536E5F"/>
    <w:rsid w:val="00581B3F"/>
    <w:rsid w:val="005B3AD3"/>
    <w:rsid w:val="005E1A03"/>
    <w:rsid w:val="005F3C35"/>
    <w:rsid w:val="00627479"/>
    <w:rsid w:val="0065653F"/>
    <w:rsid w:val="00670D41"/>
    <w:rsid w:val="006772F9"/>
    <w:rsid w:val="006972BC"/>
    <w:rsid w:val="006D35EE"/>
    <w:rsid w:val="006E75F0"/>
    <w:rsid w:val="006F50A9"/>
    <w:rsid w:val="0074040A"/>
    <w:rsid w:val="00792C47"/>
    <w:rsid w:val="007C77DB"/>
    <w:rsid w:val="00805719"/>
    <w:rsid w:val="008226A5"/>
    <w:rsid w:val="00857642"/>
    <w:rsid w:val="00867197"/>
    <w:rsid w:val="0088776D"/>
    <w:rsid w:val="0089004B"/>
    <w:rsid w:val="008B00CA"/>
    <w:rsid w:val="008E4F71"/>
    <w:rsid w:val="009411B1"/>
    <w:rsid w:val="009C76EF"/>
    <w:rsid w:val="00A960CD"/>
    <w:rsid w:val="00AD138C"/>
    <w:rsid w:val="00AD7034"/>
    <w:rsid w:val="00B41656"/>
    <w:rsid w:val="00BB11A5"/>
    <w:rsid w:val="00BB308A"/>
    <w:rsid w:val="00BE5307"/>
    <w:rsid w:val="00BE71B9"/>
    <w:rsid w:val="00C07FD4"/>
    <w:rsid w:val="00C76829"/>
    <w:rsid w:val="00C84F08"/>
    <w:rsid w:val="00CA0273"/>
    <w:rsid w:val="00CA32CB"/>
    <w:rsid w:val="00CB7434"/>
    <w:rsid w:val="00CD2DC7"/>
    <w:rsid w:val="00CE2402"/>
    <w:rsid w:val="00CF44F3"/>
    <w:rsid w:val="00CF706E"/>
    <w:rsid w:val="00D223A7"/>
    <w:rsid w:val="00D4754A"/>
    <w:rsid w:val="00D70418"/>
    <w:rsid w:val="00D73A9D"/>
    <w:rsid w:val="00D948AD"/>
    <w:rsid w:val="00E1531A"/>
    <w:rsid w:val="00E20F66"/>
    <w:rsid w:val="00E65849"/>
    <w:rsid w:val="00E87915"/>
    <w:rsid w:val="00EF6431"/>
    <w:rsid w:val="00F000DE"/>
    <w:rsid w:val="00F017D8"/>
    <w:rsid w:val="00F63E03"/>
    <w:rsid w:val="00F83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E5C8B"/>
  <w15:chartTrackingRefBased/>
  <w15:docId w15:val="{BB19949B-B3B0-4629-B02F-A2B12A87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57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3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5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1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8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5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5</TotalTime>
  <Pages>1</Pages>
  <Words>240049</Words>
  <Characters>1368284</Characters>
  <Application>Microsoft Office Word</Application>
  <DocSecurity>0</DocSecurity>
  <Lines>11402</Lines>
  <Paragraphs>32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5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74</cp:revision>
  <dcterms:created xsi:type="dcterms:W3CDTF">2017-04-12T13:49:00Z</dcterms:created>
  <dcterms:modified xsi:type="dcterms:W3CDTF">2017-05-03T23:21:00Z</dcterms:modified>
</cp:coreProperties>
</file>